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218A8" w14:textId="77777777" w:rsidR="003337F8" w:rsidRDefault="003337F8" w:rsidP="00F93B0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585ACF2" w14:textId="3D24B247" w:rsidR="00EA0D6C" w:rsidRPr="0035435B" w:rsidRDefault="00176B9F" w:rsidP="00F93B0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5435B">
        <w:rPr>
          <w:rFonts w:ascii="Times New Roman" w:hAnsi="Times New Roman" w:cs="Times New Roman"/>
          <w:b/>
          <w:bCs/>
          <w:sz w:val="28"/>
          <w:szCs w:val="28"/>
        </w:rPr>
        <w:t>Tsunami zmian w legislacji plastikowej</w:t>
      </w:r>
      <w:r w:rsidR="007476DA" w:rsidRPr="003543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5435B" w:rsidRPr="0035435B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06680D">
        <w:rPr>
          <w:rFonts w:ascii="Times New Roman" w:hAnsi="Times New Roman" w:cs="Times New Roman"/>
          <w:b/>
          <w:bCs/>
          <w:sz w:val="28"/>
          <w:szCs w:val="28"/>
        </w:rPr>
        <w:t xml:space="preserve"> dobrowolne działania już nie wystarczą</w:t>
      </w:r>
      <w:r w:rsidR="005C0DE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0EF901B" w14:textId="77777777" w:rsidR="00213FEC" w:rsidRDefault="0047337D" w:rsidP="000B0DA7">
      <w:pPr>
        <w:jc w:val="both"/>
        <w:rPr>
          <w:rStyle w:val="s1ppyq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B4473">
        <w:rPr>
          <w:rFonts w:ascii="Times New Roman" w:hAnsi="Times New Roman" w:cs="Times New Roman"/>
          <w:b/>
          <w:bCs/>
          <w:sz w:val="24"/>
          <w:szCs w:val="24"/>
        </w:rPr>
        <w:t>Nadchodzi</w:t>
      </w:r>
      <w:r w:rsidR="00F93B04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prawdziwa rewolucja legislacyjna</w:t>
      </w:r>
      <w:r w:rsidR="00DA6671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w zakresie plastiku</w:t>
      </w:r>
      <w:r w:rsidR="00876E8C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! </w:t>
      </w:r>
      <w:r w:rsidR="008424F9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Rzeczywistość biznesową zmieni nie tylko </w:t>
      </w:r>
      <w:r w:rsidR="00391FC6" w:rsidRPr="00CB4473">
        <w:rPr>
          <w:rFonts w:ascii="Times New Roman" w:hAnsi="Times New Roman" w:cs="Times New Roman"/>
          <w:b/>
          <w:bCs/>
          <w:sz w:val="24"/>
          <w:szCs w:val="24"/>
        </w:rPr>
        <w:t>rozporządzenie</w:t>
      </w:r>
      <w:r w:rsidR="0012163B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3CA7" w:rsidRPr="00CB4473">
        <w:rPr>
          <w:rFonts w:ascii="Times New Roman" w:hAnsi="Times New Roman" w:cs="Times New Roman"/>
          <w:b/>
          <w:bCs/>
          <w:sz w:val="24"/>
          <w:szCs w:val="24"/>
        </w:rPr>
        <w:t>UE w zakresi</w:t>
      </w:r>
      <w:r w:rsidR="00B954F1" w:rsidRPr="00CB4473">
        <w:rPr>
          <w:rFonts w:ascii="Times New Roman" w:hAnsi="Times New Roman" w:cs="Times New Roman"/>
          <w:b/>
          <w:bCs/>
          <w:sz w:val="24"/>
          <w:szCs w:val="24"/>
        </w:rPr>
        <w:t>e opakowań i odpadów opakowaniowych</w:t>
      </w:r>
      <w:r w:rsidR="008424F9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, ale również </w:t>
      </w:r>
      <w:r w:rsidR="001F0884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nadchodzące rozwiązania </w:t>
      </w:r>
      <w:r w:rsidR="008424F9" w:rsidRPr="00CB4473">
        <w:rPr>
          <w:rFonts w:ascii="Times New Roman" w:hAnsi="Times New Roman" w:cs="Times New Roman"/>
          <w:b/>
          <w:bCs/>
          <w:sz w:val="24"/>
          <w:szCs w:val="24"/>
        </w:rPr>
        <w:t>globaln</w:t>
      </w:r>
      <w:r w:rsidR="00A627ED" w:rsidRPr="00CB447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8424F9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– d</w:t>
      </w:r>
      <w:r w:rsidR="00C82A1F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o końca </w:t>
      </w:r>
      <w:r w:rsidR="002B5B06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2024 </w:t>
      </w:r>
      <w:r w:rsidR="00C82A1F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roku powstanie pierwszy, prawnie wiążący dokument dot. zanieczyszczenia plastikiem, którego rangę porównuje się do Porozumienia Paryskiego. </w:t>
      </w:r>
      <w:r w:rsidR="0037583E" w:rsidRPr="00CB4473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62AA7" w:rsidRPr="00CB4473">
        <w:rPr>
          <w:rFonts w:ascii="Times New Roman" w:hAnsi="Times New Roman" w:cs="Times New Roman"/>
          <w:b/>
          <w:bCs/>
          <w:sz w:val="24"/>
          <w:szCs w:val="24"/>
        </w:rPr>
        <w:t>olski Pakt Plastikowy</w:t>
      </w:r>
      <w:r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, należący do koalicji </w:t>
      </w:r>
      <w:r w:rsidR="00784B3E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tworzonej przez </w:t>
      </w:r>
      <w:r w:rsidRPr="00CB4473">
        <w:rPr>
          <w:rFonts w:ascii="Times New Roman" w:hAnsi="Times New Roman" w:cs="Times New Roman"/>
          <w:b/>
          <w:bCs/>
          <w:sz w:val="24"/>
          <w:szCs w:val="24"/>
        </w:rPr>
        <w:t>Fundacj</w:t>
      </w:r>
      <w:r w:rsidR="00784B3E" w:rsidRPr="00CB4473">
        <w:rPr>
          <w:rFonts w:ascii="Times New Roman" w:hAnsi="Times New Roman" w:cs="Times New Roman"/>
          <w:b/>
          <w:bCs/>
          <w:sz w:val="24"/>
          <w:szCs w:val="24"/>
        </w:rPr>
        <w:t>ę</w:t>
      </w:r>
      <w:r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Ellen MacArthur, Światowe Forum Ekonomiczne i</w:t>
      </w:r>
      <w:r w:rsidR="00830FD5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WRAP</w:t>
      </w:r>
      <w:r w:rsidR="001F0884" w:rsidRPr="00CB447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92341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21EF" w:rsidRPr="00CB4473">
        <w:rPr>
          <w:rFonts w:ascii="Times New Roman" w:hAnsi="Times New Roman" w:cs="Times New Roman"/>
          <w:b/>
          <w:bCs/>
          <w:sz w:val="24"/>
          <w:szCs w:val="24"/>
        </w:rPr>
        <w:t>wspiera firmy w procesie transformacji</w:t>
      </w:r>
      <w:r w:rsidR="0097261C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 i buduje świadomość </w:t>
      </w:r>
      <w:r w:rsidR="00830FD5" w:rsidRPr="00CB4473">
        <w:rPr>
          <w:rFonts w:ascii="Times New Roman" w:hAnsi="Times New Roman" w:cs="Times New Roman"/>
          <w:b/>
          <w:bCs/>
          <w:sz w:val="24"/>
          <w:szCs w:val="24"/>
        </w:rPr>
        <w:t xml:space="preserve">w zakresie cyrkularnego gospodarowania tworzywami sztucznymi </w:t>
      </w:r>
      <w:r w:rsidR="0097261C" w:rsidRPr="00CB4473">
        <w:rPr>
          <w:rFonts w:ascii="Times New Roman" w:hAnsi="Times New Roman" w:cs="Times New Roman"/>
          <w:b/>
          <w:bCs/>
          <w:sz w:val="24"/>
          <w:szCs w:val="24"/>
        </w:rPr>
        <w:t>na polskim rynku.</w:t>
      </w:r>
    </w:p>
    <w:p w14:paraId="727EE937" w14:textId="77777777" w:rsidR="00FF3F40" w:rsidRDefault="00FF3F40" w:rsidP="000B0DA7">
      <w:pPr>
        <w:jc w:val="both"/>
        <w:rPr>
          <w:rStyle w:val="s1ppyq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6F03E8F" w14:textId="3E458E3F" w:rsidR="00213FEC" w:rsidRDefault="00FF3F40" w:rsidP="000B0DA7">
      <w:pPr>
        <w:jc w:val="both"/>
        <w:rPr>
          <w:rStyle w:val="s1ppyq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Style w:val="s1ppyq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raktat Plastikowy o</w:t>
      </w:r>
      <w:r w:rsidR="005518B1">
        <w:rPr>
          <w:rStyle w:val="s1ppyq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kiem </w:t>
      </w:r>
      <w:r>
        <w:rPr>
          <w:rStyle w:val="s1ppyq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ekspertów</w:t>
      </w:r>
    </w:p>
    <w:p w14:paraId="16924EAD" w14:textId="492DF5CB" w:rsidR="00FD2624" w:rsidRPr="00B16D2E" w:rsidRDefault="001D4C2E" w:rsidP="00C50DF3">
      <w:pPr>
        <w:jc w:val="both"/>
        <w:rPr>
          <w:rStyle w:val="s1ppyq"/>
          <w:rFonts w:ascii="Times New Roman" w:hAnsi="Times New Roman" w:cs="Times New Roman"/>
          <w:b/>
          <w:bCs/>
          <w:sz w:val="24"/>
          <w:szCs w:val="24"/>
        </w:rPr>
      </w:pPr>
      <w:r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W ramach </w:t>
      </w:r>
      <w:r w:rsidR="008C4AD9" w:rsidRPr="00B45601">
        <w:rPr>
          <w:rStyle w:val="s1ppyq"/>
          <w:rFonts w:ascii="Times New Roman" w:hAnsi="Times New Roman" w:cs="Times New Roman"/>
          <w:sz w:val="24"/>
          <w:szCs w:val="24"/>
        </w:rPr>
        <w:t>popularyzacji wiedzy</w:t>
      </w:r>
      <w:r w:rsidR="009C5BEE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85067E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na temat </w:t>
      </w:r>
      <w:r w:rsidR="0BD22009" w:rsidRPr="7D99CF6F">
        <w:rPr>
          <w:rStyle w:val="s1ppyq"/>
          <w:rFonts w:ascii="Times New Roman" w:hAnsi="Times New Roman" w:cs="Times New Roman"/>
          <w:sz w:val="24"/>
          <w:szCs w:val="24"/>
        </w:rPr>
        <w:t xml:space="preserve">powstającego </w:t>
      </w:r>
      <w:r w:rsidR="0085067E" w:rsidRPr="00CB4473">
        <w:rPr>
          <w:rStyle w:val="s1ppyq"/>
          <w:rFonts w:ascii="Times New Roman" w:hAnsi="Times New Roman" w:cs="Times New Roman"/>
          <w:sz w:val="24"/>
          <w:szCs w:val="24"/>
        </w:rPr>
        <w:t>dokumentu</w:t>
      </w:r>
      <w:r w:rsidR="00382585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85067E" w:rsidRPr="00CB4473">
        <w:rPr>
          <w:rStyle w:val="s1ppyq"/>
          <w:rFonts w:ascii="Times New Roman" w:hAnsi="Times New Roman" w:cs="Times New Roman"/>
          <w:sz w:val="24"/>
          <w:szCs w:val="24"/>
        </w:rPr>
        <w:t>Polski P</w:t>
      </w:r>
      <w:r w:rsidR="00382585" w:rsidRPr="00CB4473">
        <w:rPr>
          <w:rStyle w:val="s1ppyq"/>
          <w:rFonts w:ascii="Times New Roman" w:hAnsi="Times New Roman" w:cs="Times New Roman"/>
          <w:sz w:val="24"/>
          <w:szCs w:val="24"/>
        </w:rPr>
        <w:t>akt</w:t>
      </w:r>
      <w:r w:rsidR="0085067E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Plastikowy zorganizował konferencję</w:t>
      </w:r>
      <w:r w:rsidR="00382585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7F535C" w:rsidRPr="00CB4473">
        <w:rPr>
          <w:rStyle w:val="s1ppyq"/>
          <w:rFonts w:ascii="Times New Roman" w:hAnsi="Times New Roman" w:cs="Times New Roman"/>
          <w:sz w:val="24"/>
          <w:szCs w:val="24"/>
        </w:rPr>
        <w:t>„</w:t>
      </w:r>
      <w:r w:rsidR="00AE43A3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Traktat Plastikowy ONZ </w:t>
      </w:r>
      <w:r w:rsidR="005018B2">
        <w:rPr>
          <w:rStyle w:val="s1ppyq"/>
          <w:rFonts w:ascii="Times New Roman" w:hAnsi="Times New Roman" w:cs="Times New Roman"/>
          <w:sz w:val="24"/>
          <w:szCs w:val="24"/>
        </w:rPr>
        <w:t xml:space="preserve">– </w:t>
      </w:r>
      <w:r w:rsidR="00AE43A3" w:rsidRPr="00CB4473">
        <w:rPr>
          <w:rStyle w:val="s1ppyq"/>
          <w:rFonts w:ascii="Times New Roman" w:hAnsi="Times New Roman" w:cs="Times New Roman"/>
          <w:sz w:val="24"/>
          <w:szCs w:val="24"/>
        </w:rPr>
        <w:t>g</w:t>
      </w:r>
      <w:r w:rsidR="00E15ABF" w:rsidRPr="00CB4473">
        <w:rPr>
          <w:rStyle w:val="s1ppyq"/>
          <w:rFonts w:ascii="Times New Roman" w:hAnsi="Times New Roman" w:cs="Times New Roman"/>
          <w:sz w:val="24"/>
          <w:szCs w:val="24"/>
        </w:rPr>
        <w:t>lobalne wyzwania, lokalne rozwiązania”</w:t>
      </w:r>
      <w:r w:rsidR="0085067E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, której partnerami byli: </w:t>
      </w:r>
      <w:r w:rsidR="005E3CF3" w:rsidRPr="00CB4473">
        <w:rPr>
          <w:rStyle w:val="s1ppyq"/>
          <w:rFonts w:ascii="Times New Roman" w:hAnsi="Times New Roman" w:cs="Times New Roman"/>
          <w:sz w:val="24"/>
          <w:szCs w:val="24"/>
        </w:rPr>
        <w:t>jedna z agend ONZ</w:t>
      </w:r>
      <w:r w:rsidR="00907703">
        <w:rPr>
          <w:rStyle w:val="s1ppyq"/>
          <w:rFonts w:ascii="Times New Roman" w:hAnsi="Times New Roman" w:cs="Times New Roman"/>
          <w:sz w:val="24"/>
          <w:szCs w:val="24"/>
        </w:rPr>
        <w:t xml:space="preserve"> – UN Global Compact Network Poland – </w:t>
      </w:r>
      <w:r w:rsidR="005E3CF3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oraz Fundacja WWF Polska, która na poziomie globalnym wspólnie z </w:t>
      </w:r>
      <w:r w:rsidR="007736E3">
        <w:rPr>
          <w:rStyle w:val="s1ppyq"/>
          <w:rFonts w:ascii="Times New Roman" w:hAnsi="Times New Roman" w:cs="Times New Roman"/>
          <w:sz w:val="24"/>
          <w:szCs w:val="24"/>
        </w:rPr>
        <w:t>Fundacją Ellen MacArthur</w:t>
      </w:r>
      <w:r w:rsidR="008C4853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5E3CF3" w:rsidRPr="00CB4473">
        <w:rPr>
          <w:rStyle w:val="s1ppyq"/>
          <w:rFonts w:ascii="Times New Roman" w:hAnsi="Times New Roman" w:cs="Times New Roman"/>
          <w:sz w:val="24"/>
          <w:szCs w:val="24"/>
        </w:rPr>
        <w:t>postul</w:t>
      </w:r>
      <w:r w:rsidR="6675BEF3" w:rsidRPr="7D99CF6F">
        <w:rPr>
          <w:rStyle w:val="s1ppyq"/>
          <w:rFonts w:ascii="Times New Roman" w:hAnsi="Times New Roman" w:cs="Times New Roman"/>
          <w:sz w:val="24"/>
          <w:szCs w:val="24"/>
        </w:rPr>
        <w:t>uje</w:t>
      </w:r>
      <w:r w:rsidR="005E3CF3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o ambitny dokument. Podczas konferencji g</w:t>
      </w:r>
      <w:r w:rsidR="00D51AB6" w:rsidRPr="00CB4473">
        <w:rPr>
          <w:rStyle w:val="s1ppyq"/>
          <w:rFonts w:ascii="Times New Roman" w:hAnsi="Times New Roman" w:cs="Times New Roman"/>
          <w:sz w:val="24"/>
          <w:szCs w:val="24"/>
        </w:rPr>
        <w:t>rono ekspertó</w:t>
      </w:r>
      <w:r w:rsidR="00974402" w:rsidRPr="00CB4473">
        <w:rPr>
          <w:rStyle w:val="s1ppyq"/>
          <w:rFonts w:ascii="Times New Roman" w:hAnsi="Times New Roman" w:cs="Times New Roman"/>
          <w:sz w:val="24"/>
          <w:szCs w:val="24"/>
        </w:rPr>
        <w:t>w</w:t>
      </w:r>
      <w:r w:rsidR="00E65DBD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CB3FBA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omówiło między innymi </w:t>
      </w:r>
      <w:r w:rsidR="008948AB">
        <w:rPr>
          <w:rStyle w:val="s1ppyq"/>
          <w:rFonts w:ascii="Times New Roman" w:hAnsi="Times New Roman" w:cs="Times New Roman"/>
          <w:sz w:val="24"/>
          <w:szCs w:val="24"/>
        </w:rPr>
        <w:t>wyzwa</w:t>
      </w:r>
      <w:r w:rsidR="000A1B36">
        <w:rPr>
          <w:rStyle w:val="s1ppyq"/>
          <w:rFonts w:ascii="Times New Roman" w:hAnsi="Times New Roman" w:cs="Times New Roman"/>
          <w:sz w:val="24"/>
          <w:szCs w:val="24"/>
        </w:rPr>
        <w:t>nia</w:t>
      </w:r>
      <w:r w:rsidR="00B87160">
        <w:rPr>
          <w:rStyle w:val="s1ppyq"/>
          <w:rFonts w:ascii="Times New Roman" w:hAnsi="Times New Roman" w:cs="Times New Roman"/>
          <w:sz w:val="24"/>
          <w:szCs w:val="24"/>
        </w:rPr>
        <w:t xml:space="preserve"> (środowiskowe, ekonomiczne, społeczne</w:t>
      </w:r>
      <w:r w:rsidR="001F1B03">
        <w:rPr>
          <w:rStyle w:val="s1ppyq"/>
          <w:rFonts w:ascii="Times New Roman" w:hAnsi="Times New Roman" w:cs="Times New Roman"/>
          <w:sz w:val="24"/>
          <w:szCs w:val="24"/>
        </w:rPr>
        <w:t>,</w:t>
      </w:r>
      <w:r w:rsidR="00B87160">
        <w:rPr>
          <w:rStyle w:val="s1ppyq"/>
          <w:rFonts w:ascii="Times New Roman" w:hAnsi="Times New Roman" w:cs="Times New Roman"/>
          <w:sz w:val="24"/>
          <w:szCs w:val="24"/>
        </w:rPr>
        <w:t xml:space="preserve"> zdrowotne</w:t>
      </w:r>
      <w:r w:rsidR="003B3CF4">
        <w:rPr>
          <w:rStyle w:val="s1ppyq"/>
          <w:rFonts w:ascii="Times New Roman" w:hAnsi="Times New Roman" w:cs="Times New Roman"/>
          <w:sz w:val="24"/>
          <w:szCs w:val="24"/>
        </w:rPr>
        <w:t>, etc.</w:t>
      </w:r>
      <w:r w:rsidR="00B87160">
        <w:rPr>
          <w:rStyle w:val="s1ppyq"/>
          <w:rFonts w:ascii="Times New Roman" w:hAnsi="Times New Roman" w:cs="Times New Roman"/>
          <w:sz w:val="24"/>
          <w:szCs w:val="24"/>
        </w:rPr>
        <w:t>)</w:t>
      </w:r>
      <w:r w:rsidR="008948AB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B87160">
        <w:rPr>
          <w:rStyle w:val="s1ppyq"/>
          <w:rFonts w:ascii="Times New Roman" w:hAnsi="Times New Roman" w:cs="Times New Roman"/>
          <w:sz w:val="24"/>
          <w:szCs w:val="24"/>
        </w:rPr>
        <w:t>stojące u podstaw</w:t>
      </w:r>
      <w:r w:rsidR="00CB3FBA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powstającego </w:t>
      </w:r>
      <w:r w:rsidR="00964F79" w:rsidRPr="00CB4473">
        <w:rPr>
          <w:rStyle w:val="s1ppyq"/>
          <w:rFonts w:ascii="Times New Roman" w:hAnsi="Times New Roman" w:cs="Times New Roman"/>
          <w:sz w:val="24"/>
          <w:szCs w:val="24"/>
        </w:rPr>
        <w:t>T</w:t>
      </w:r>
      <w:r w:rsidR="00CB3FBA" w:rsidRPr="00CB4473">
        <w:rPr>
          <w:rStyle w:val="s1ppyq"/>
          <w:rFonts w:ascii="Times New Roman" w:hAnsi="Times New Roman" w:cs="Times New Roman"/>
          <w:sz w:val="24"/>
          <w:szCs w:val="24"/>
        </w:rPr>
        <w:t>raktatu</w:t>
      </w:r>
      <w:r w:rsidR="00CC15FD">
        <w:rPr>
          <w:rStyle w:val="s1ppyq"/>
          <w:rFonts w:ascii="Times New Roman" w:hAnsi="Times New Roman" w:cs="Times New Roman"/>
          <w:sz w:val="24"/>
          <w:szCs w:val="24"/>
        </w:rPr>
        <w:t>,</w:t>
      </w:r>
      <w:r w:rsidR="002742ED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67491F" w:rsidRPr="00CB4473">
        <w:rPr>
          <w:rStyle w:val="s1ppyq"/>
          <w:rFonts w:ascii="Times New Roman" w:hAnsi="Times New Roman" w:cs="Times New Roman"/>
          <w:sz w:val="24"/>
          <w:szCs w:val="24"/>
        </w:rPr>
        <w:t>możliw</w:t>
      </w:r>
      <w:r w:rsidR="00722685" w:rsidRPr="00CB4473">
        <w:rPr>
          <w:rStyle w:val="s1ppyq"/>
          <w:rFonts w:ascii="Times New Roman" w:hAnsi="Times New Roman" w:cs="Times New Roman"/>
          <w:sz w:val="24"/>
          <w:szCs w:val="24"/>
        </w:rPr>
        <w:t>e</w:t>
      </w:r>
      <w:r w:rsidR="00E32B7B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brzmieni</w:t>
      </w:r>
      <w:r w:rsidR="00CA3051">
        <w:rPr>
          <w:rStyle w:val="s1ppyq"/>
          <w:rFonts w:ascii="Times New Roman" w:hAnsi="Times New Roman" w:cs="Times New Roman"/>
          <w:sz w:val="24"/>
          <w:szCs w:val="24"/>
        </w:rPr>
        <w:t>e i zakres</w:t>
      </w:r>
      <w:r w:rsidR="00E32B7B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dokumentu</w:t>
      </w:r>
      <w:r w:rsidR="002546B9">
        <w:rPr>
          <w:rStyle w:val="s1ppyq"/>
          <w:rFonts w:ascii="Times New Roman" w:hAnsi="Times New Roman" w:cs="Times New Roman"/>
          <w:sz w:val="24"/>
          <w:szCs w:val="24"/>
        </w:rPr>
        <w:t xml:space="preserve"> oraz rolę </w:t>
      </w:r>
      <w:r w:rsidR="009A2F76">
        <w:rPr>
          <w:rStyle w:val="s1ppyq"/>
          <w:rFonts w:ascii="Times New Roman" w:hAnsi="Times New Roman" w:cs="Times New Roman"/>
          <w:sz w:val="24"/>
          <w:szCs w:val="24"/>
        </w:rPr>
        <w:t>biznesu</w:t>
      </w:r>
      <w:r w:rsidR="002742ED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2742ED" w:rsidRPr="001A72F2">
        <w:rPr>
          <w:rStyle w:val="s1ppyq"/>
          <w:rFonts w:ascii="Times New Roman" w:hAnsi="Times New Roman" w:cs="Times New Roman"/>
          <w:sz w:val="24"/>
          <w:szCs w:val="24"/>
        </w:rPr>
        <w:t>w procesie</w:t>
      </w:r>
      <w:r w:rsidR="00766C1F" w:rsidRPr="001A72F2">
        <w:rPr>
          <w:rStyle w:val="s1ppyq"/>
          <w:rFonts w:ascii="Times New Roman" w:hAnsi="Times New Roman" w:cs="Times New Roman"/>
          <w:sz w:val="24"/>
          <w:szCs w:val="24"/>
        </w:rPr>
        <w:t xml:space="preserve"> nadchodzą</w:t>
      </w:r>
      <w:r w:rsidR="00BA45D7" w:rsidRPr="001A72F2">
        <w:rPr>
          <w:rStyle w:val="s1ppyq"/>
          <w:rFonts w:ascii="Times New Roman" w:hAnsi="Times New Roman" w:cs="Times New Roman"/>
          <w:sz w:val="24"/>
          <w:szCs w:val="24"/>
        </w:rPr>
        <w:t>cych zmian</w:t>
      </w:r>
      <w:r w:rsidR="00AE364D" w:rsidRPr="001A72F2">
        <w:rPr>
          <w:rStyle w:val="s1ppyq"/>
          <w:rFonts w:ascii="Times New Roman" w:hAnsi="Times New Roman" w:cs="Times New Roman"/>
          <w:sz w:val="24"/>
          <w:szCs w:val="24"/>
        </w:rPr>
        <w:t>.</w:t>
      </w:r>
      <w:r w:rsidR="00AE364D" w:rsidRPr="00CB4473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636155">
        <w:rPr>
          <w:rStyle w:val="s1ppyq"/>
          <w:rFonts w:ascii="Times New Roman" w:hAnsi="Times New Roman" w:cs="Times New Roman"/>
          <w:sz w:val="24"/>
          <w:szCs w:val="24"/>
        </w:rPr>
        <w:t xml:space="preserve">Stanowisko </w:t>
      </w:r>
      <w:r w:rsidR="008A77D7">
        <w:rPr>
          <w:rStyle w:val="s1ppyq"/>
          <w:rFonts w:ascii="Times New Roman" w:hAnsi="Times New Roman" w:cs="Times New Roman"/>
          <w:sz w:val="24"/>
          <w:szCs w:val="24"/>
        </w:rPr>
        <w:t>złożone przez</w:t>
      </w:r>
      <w:r w:rsidR="00D638CE">
        <w:rPr>
          <w:rStyle w:val="s1ppyq"/>
          <w:rFonts w:ascii="Times New Roman" w:hAnsi="Times New Roman" w:cs="Times New Roman"/>
          <w:sz w:val="24"/>
          <w:szCs w:val="24"/>
        </w:rPr>
        <w:t xml:space="preserve"> U</w:t>
      </w:r>
      <w:r w:rsidR="008A77D7">
        <w:rPr>
          <w:rStyle w:val="s1ppyq"/>
          <w:rFonts w:ascii="Times New Roman" w:hAnsi="Times New Roman" w:cs="Times New Roman"/>
          <w:sz w:val="24"/>
          <w:szCs w:val="24"/>
        </w:rPr>
        <w:t>nię Europejską</w:t>
      </w:r>
      <w:r w:rsidR="000C450D">
        <w:rPr>
          <w:rStyle w:val="s1ppyq"/>
          <w:rFonts w:ascii="Times New Roman" w:hAnsi="Times New Roman" w:cs="Times New Roman"/>
          <w:sz w:val="24"/>
          <w:szCs w:val="24"/>
        </w:rPr>
        <w:t xml:space="preserve">, również w imieniu Polski, </w:t>
      </w:r>
      <w:r w:rsidR="00636155">
        <w:rPr>
          <w:rStyle w:val="s1ppyq"/>
          <w:rFonts w:ascii="Times New Roman" w:hAnsi="Times New Roman" w:cs="Times New Roman"/>
          <w:sz w:val="24"/>
          <w:szCs w:val="24"/>
        </w:rPr>
        <w:t xml:space="preserve">omówiła </w:t>
      </w:r>
      <w:r w:rsidR="00636155" w:rsidRPr="0099409E">
        <w:rPr>
          <w:rStyle w:val="s1ppyq"/>
          <w:rFonts w:ascii="Times New Roman" w:hAnsi="Times New Roman" w:cs="Times New Roman"/>
          <w:b/>
          <w:sz w:val="24"/>
          <w:szCs w:val="24"/>
        </w:rPr>
        <w:t>Dorota Żmudzińska</w:t>
      </w:r>
      <w:r w:rsidR="5A78F689" w:rsidRPr="7D99CF6F">
        <w:rPr>
          <w:rStyle w:val="s1ppyq"/>
          <w:rFonts w:ascii="Times New Roman" w:hAnsi="Times New Roman" w:cs="Times New Roman"/>
          <w:b/>
          <w:bCs/>
          <w:sz w:val="24"/>
          <w:szCs w:val="24"/>
        </w:rPr>
        <w:t>, ekspertka ds. GOZ w Polskim Pakcie Plastikowym</w:t>
      </w:r>
      <w:r w:rsidR="008A77D7">
        <w:rPr>
          <w:rStyle w:val="s1ppyq"/>
          <w:rFonts w:ascii="Times New Roman" w:hAnsi="Times New Roman" w:cs="Times New Roman"/>
          <w:sz w:val="24"/>
          <w:szCs w:val="24"/>
        </w:rPr>
        <w:t>:</w:t>
      </w:r>
      <w:r w:rsidR="00F06148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</w:p>
    <w:p w14:paraId="0FA47105" w14:textId="740F8B15" w:rsidR="005518B1" w:rsidRPr="00636155" w:rsidRDefault="00F42401" w:rsidP="000B0DA7">
      <w:pPr>
        <w:jc w:val="both"/>
        <w:rPr>
          <w:rStyle w:val="s1ppyq"/>
          <w:rFonts w:ascii="Times New Roman" w:hAnsi="Times New Roman" w:cs="Times New Roman"/>
          <w:i/>
          <w:sz w:val="24"/>
          <w:szCs w:val="24"/>
        </w:rPr>
      </w:pPr>
      <w:r w:rsidRPr="7D99CF6F">
        <w:rPr>
          <w:rStyle w:val="s1ppyq"/>
          <w:rFonts w:ascii="Times New Roman" w:hAnsi="Times New Roman" w:cs="Times New Roman"/>
          <w:i/>
          <w:iCs/>
          <w:sz w:val="24"/>
          <w:szCs w:val="24"/>
        </w:rPr>
        <w:t>“</w:t>
      </w:r>
      <w:r w:rsidR="00582A31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–</w:t>
      </w:r>
      <w:r w:rsidR="00582A31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</w:t>
      </w:r>
      <w:r w:rsidR="004D6FF4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Według stanowiska przedstawionego przez</w:t>
      </w:r>
      <w:r w:rsidR="006F26C1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Uni</w:t>
      </w:r>
      <w:r w:rsidR="004D6FF4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ę </w:t>
      </w:r>
      <w:r w:rsidR="006F26C1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Europejsk</w:t>
      </w:r>
      <w:r w:rsidR="004D6FF4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ą</w:t>
      </w:r>
      <w:r w:rsidR="006F26C1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Traktat powinien spełniać </w:t>
      </w:r>
      <w:r w:rsidR="00A27136">
        <w:rPr>
          <w:rStyle w:val="s1ppyq"/>
          <w:rFonts w:ascii="Times New Roman" w:hAnsi="Times New Roman" w:cs="Times New Roman"/>
          <w:i/>
          <w:iCs/>
          <w:sz w:val="24"/>
          <w:szCs w:val="24"/>
        </w:rPr>
        <w:t>trzy</w:t>
      </w:r>
      <w:r w:rsidR="006F26C1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cele: </w:t>
      </w:r>
      <w:r w:rsidR="00C82DE1" w:rsidRPr="7D99CF6F">
        <w:rPr>
          <w:rFonts w:ascii="Times New Roman" w:hAnsi="Times New Roman" w:cs="Times New Roman"/>
          <w:i/>
          <w:sz w:val="24"/>
          <w:szCs w:val="24"/>
        </w:rPr>
        <w:t>zakończenie zanieczyszczenia tworzywami sztucznymi, ochron</w:t>
      </w:r>
      <w:r w:rsidR="00F714C2">
        <w:rPr>
          <w:rFonts w:ascii="Times New Roman" w:hAnsi="Times New Roman" w:cs="Times New Roman"/>
          <w:i/>
          <w:sz w:val="24"/>
          <w:szCs w:val="24"/>
        </w:rPr>
        <w:t>ę</w:t>
      </w:r>
      <w:r w:rsidR="00C82DE1" w:rsidRPr="7D99CF6F">
        <w:rPr>
          <w:rFonts w:ascii="Times New Roman" w:hAnsi="Times New Roman" w:cs="Times New Roman"/>
          <w:i/>
          <w:sz w:val="24"/>
          <w:szCs w:val="24"/>
        </w:rPr>
        <w:t xml:space="preserve"> zdrowia ludzi </w:t>
      </w:r>
      <w:r w:rsidR="002C2E82" w:rsidRPr="7D99CF6F">
        <w:rPr>
          <w:rFonts w:ascii="Times New Roman" w:hAnsi="Times New Roman" w:cs="Times New Roman"/>
          <w:i/>
          <w:sz w:val="24"/>
          <w:szCs w:val="24"/>
        </w:rPr>
        <w:t>i</w:t>
      </w:r>
      <w:r w:rsidR="00C82DE1" w:rsidRPr="7D99CF6F">
        <w:rPr>
          <w:rFonts w:ascii="Times New Roman" w:hAnsi="Times New Roman" w:cs="Times New Roman"/>
          <w:i/>
          <w:sz w:val="24"/>
          <w:szCs w:val="24"/>
        </w:rPr>
        <w:t xml:space="preserve"> środowiska przed zanieczyszczeniami</w:t>
      </w:r>
      <w:r w:rsidR="00D638CE" w:rsidRPr="7D99CF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82DE1" w:rsidRPr="7D99CF6F">
        <w:rPr>
          <w:rFonts w:ascii="Times New Roman" w:hAnsi="Times New Roman" w:cs="Times New Roman"/>
          <w:i/>
          <w:sz w:val="24"/>
          <w:szCs w:val="24"/>
        </w:rPr>
        <w:t xml:space="preserve">i dążenie do gospodarki o obiegu zamkniętym dla tworzyw sztucznych. </w:t>
      </w:r>
      <w:r w:rsidR="00AD1AD8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Spośród </w:t>
      </w:r>
      <w:r w:rsidR="00915015">
        <w:rPr>
          <w:rStyle w:val="s1ppyq"/>
          <w:rFonts w:ascii="Times New Roman" w:hAnsi="Times New Roman" w:cs="Times New Roman"/>
          <w:i/>
          <w:iCs/>
          <w:sz w:val="24"/>
          <w:szCs w:val="24"/>
        </w:rPr>
        <w:t>trzynastu</w:t>
      </w:r>
      <w:r w:rsidR="008214BB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kluczowych zobowiązań i środków, </w:t>
      </w:r>
      <w:r w:rsidR="0035730B">
        <w:rPr>
          <w:rStyle w:val="s1ppyq"/>
          <w:rFonts w:ascii="Times New Roman" w:hAnsi="Times New Roman" w:cs="Times New Roman"/>
          <w:i/>
          <w:sz w:val="24"/>
          <w:szCs w:val="24"/>
        </w:rPr>
        <w:t>w stanowisku znaleźć można</w:t>
      </w:r>
      <w:r w:rsidR="008937CD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</w:t>
      </w:r>
      <w:r w:rsidR="00C82DE1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m.in. </w:t>
      </w:r>
      <w:r w:rsidR="009B1A77" w:rsidRPr="7D99CF6F">
        <w:rPr>
          <w:rFonts w:ascii="Times New Roman" w:hAnsi="Times New Roman" w:cs="Times New Roman"/>
          <w:i/>
          <w:sz w:val="24"/>
          <w:szCs w:val="24"/>
        </w:rPr>
        <w:t xml:space="preserve">zmniejszenie podaży pierwotnych tworzyw sztucznych, </w:t>
      </w:r>
      <w:r w:rsidR="004C4518" w:rsidRPr="7D99CF6F">
        <w:rPr>
          <w:rFonts w:ascii="Times New Roman" w:hAnsi="Times New Roman" w:cs="Times New Roman"/>
          <w:i/>
          <w:sz w:val="24"/>
          <w:szCs w:val="24"/>
        </w:rPr>
        <w:t>eliminację i ograniczenie stosowania produktów z tworzyw sztucznych, które są problematyczne, można ich uniknąć i są nadmierne</w:t>
      </w:r>
      <w:r w:rsidR="00867406" w:rsidRPr="7D99CF6F">
        <w:rPr>
          <w:rFonts w:ascii="Times New Roman" w:hAnsi="Times New Roman" w:cs="Times New Roman"/>
          <w:i/>
          <w:sz w:val="24"/>
          <w:szCs w:val="24"/>
        </w:rPr>
        <w:t>, ograniczenie uwalniania mikroplastiku, czy potrzebę wprowadzenia wymogów cyrkularnego projektowania.</w:t>
      </w:r>
      <w:r w:rsidR="007039DA" w:rsidRPr="7D99CF6F">
        <w:rPr>
          <w:rFonts w:ascii="Times New Roman" w:hAnsi="Times New Roman" w:cs="Times New Roman"/>
          <w:i/>
          <w:sz w:val="24"/>
          <w:szCs w:val="24"/>
        </w:rPr>
        <w:t>”</w:t>
      </w:r>
      <w:r w:rsidR="00867406" w:rsidRPr="7D99CF6F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7AE5F28" w14:textId="6D480AE0" w:rsidR="00EA789F" w:rsidRPr="00CB4473" w:rsidRDefault="00636155" w:rsidP="000B0DA7">
      <w:pPr>
        <w:jc w:val="both"/>
        <w:rPr>
          <w:rStyle w:val="s1ppyq"/>
          <w:rFonts w:ascii="Times New Roman" w:hAnsi="Times New Roman" w:cs="Times New Roman"/>
          <w:sz w:val="24"/>
          <w:szCs w:val="24"/>
        </w:rPr>
      </w:pPr>
      <w:r w:rsidRPr="505177BF">
        <w:rPr>
          <w:rStyle w:val="s1ppyq"/>
          <w:rFonts w:ascii="Times New Roman" w:hAnsi="Times New Roman" w:cs="Times New Roman"/>
          <w:sz w:val="24"/>
          <w:szCs w:val="24"/>
        </w:rPr>
        <w:t>Stanowisko UE, choć istotne z perspektywy kraju członkowskiego, nie jest jednak</w:t>
      </w:r>
      <w:r w:rsidR="00F06148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767B4BD1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jedynym </w:t>
      </w:r>
      <w:r w:rsidR="00E80165" w:rsidRPr="505177BF">
        <w:rPr>
          <w:rStyle w:val="s1ppyq"/>
          <w:rFonts w:ascii="Times New Roman" w:hAnsi="Times New Roman" w:cs="Times New Roman"/>
          <w:sz w:val="24"/>
          <w:szCs w:val="24"/>
        </w:rPr>
        <w:t>głosem</w:t>
      </w:r>
      <w:r w:rsidR="00367098">
        <w:rPr>
          <w:rStyle w:val="s1ppyq"/>
          <w:rFonts w:ascii="Times New Roman" w:hAnsi="Times New Roman" w:cs="Times New Roman"/>
          <w:sz w:val="24"/>
          <w:szCs w:val="24"/>
        </w:rPr>
        <w:t xml:space="preserve"> w dyskusji.</w:t>
      </w:r>
      <w:r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6708CA" w:rsidRPr="505177BF">
        <w:rPr>
          <w:rStyle w:val="s1ppyq"/>
          <w:rFonts w:ascii="Times New Roman" w:hAnsi="Times New Roman" w:cs="Times New Roman"/>
          <w:sz w:val="24"/>
          <w:szCs w:val="24"/>
        </w:rPr>
        <w:t>Jak</w:t>
      </w:r>
      <w:r w:rsidR="00964F79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każdy globalny do</w:t>
      </w:r>
      <w:r w:rsidR="001F59A5" w:rsidRPr="505177BF">
        <w:rPr>
          <w:rStyle w:val="s1ppyq"/>
          <w:rFonts w:ascii="Times New Roman" w:hAnsi="Times New Roman" w:cs="Times New Roman"/>
          <w:sz w:val="24"/>
          <w:szCs w:val="24"/>
        </w:rPr>
        <w:t>k</w:t>
      </w:r>
      <w:r w:rsidR="00964F79" w:rsidRPr="505177BF">
        <w:rPr>
          <w:rStyle w:val="s1ppyq"/>
          <w:rFonts w:ascii="Times New Roman" w:hAnsi="Times New Roman" w:cs="Times New Roman"/>
          <w:sz w:val="24"/>
          <w:szCs w:val="24"/>
        </w:rPr>
        <w:t>ument, Traktat</w:t>
      </w:r>
      <w:r w:rsidR="00CF673A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</w:t>
      </w:r>
      <w:r w:rsidR="00964F79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wiąże się z </w:t>
      </w:r>
      <w:r w:rsidR="000E7C74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burzliwymi negocjacjami i </w:t>
      </w:r>
      <w:r w:rsidR="001F59A5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wypracowaniem </w:t>
      </w:r>
      <w:r w:rsidR="000E7C74" w:rsidRPr="505177BF">
        <w:rPr>
          <w:rStyle w:val="s1ppyq"/>
          <w:rFonts w:ascii="Times New Roman" w:hAnsi="Times New Roman" w:cs="Times New Roman"/>
          <w:sz w:val="24"/>
          <w:szCs w:val="24"/>
        </w:rPr>
        <w:t>kompromis</w:t>
      </w:r>
      <w:r w:rsidR="001F59A5" w:rsidRPr="505177BF">
        <w:rPr>
          <w:rStyle w:val="s1ppyq"/>
          <w:rFonts w:ascii="Times New Roman" w:hAnsi="Times New Roman" w:cs="Times New Roman"/>
          <w:sz w:val="24"/>
          <w:szCs w:val="24"/>
        </w:rPr>
        <w:t>u</w:t>
      </w:r>
      <w:r w:rsidR="000E7C74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między państw</w:t>
      </w:r>
      <w:r w:rsidR="001F59A5" w:rsidRPr="505177BF">
        <w:rPr>
          <w:rStyle w:val="s1ppyq"/>
          <w:rFonts w:ascii="Times New Roman" w:hAnsi="Times New Roman" w:cs="Times New Roman"/>
          <w:sz w:val="24"/>
          <w:szCs w:val="24"/>
        </w:rPr>
        <w:t>ami</w:t>
      </w:r>
      <w:r w:rsidR="000E7C74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. </w:t>
      </w:r>
      <w:r w:rsidR="006E0D55" w:rsidRPr="505177BF">
        <w:rPr>
          <w:rStyle w:val="s1ppyq"/>
          <w:rFonts w:ascii="Times New Roman" w:hAnsi="Times New Roman" w:cs="Times New Roman"/>
          <w:sz w:val="24"/>
          <w:szCs w:val="24"/>
        </w:rPr>
        <w:t>J</w:t>
      </w:r>
      <w:r w:rsidR="00450D07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ak </w:t>
      </w:r>
      <w:r w:rsidR="00F64E5B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jednak </w:t>
      </w:r>
      <w:r w:rsidR="00450D07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wskazuje </w:t>
      </w:r>
      <w:r w:rsidR="00450D07" w:rsidRPr="00E97B6C">
        <w:rPr>
          <w:rStyle w:val="s1ppyq"/>
          <w:rFonts w:ascii="Times New Roman" w:hAnsi="Times New Roman" w:cs="Times New Roman"/>
          <w:b/>
          <w:sz w:val="24"/>
          <w:szCs w:val="24"/>
        </w:rPr>
        <w:t>Marta Longhurst</w:t>
      </w:r>
      <w:r w:rsidR="00791F9D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, </w:t>
      </w:r>
      <w:r w:rsidR="0066407D" w:rsidRPr="0066407D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Global Plastics </w:t>
      </w:r>
      <w:proofErr w:type="spellStart"/>
      <w:r w:rsidR="0066407D" w:rsidRPr="0066407D">
        <w:rPr>
          <w:rStyle w:val="s1ppyq"/>
          <w:rFonts w:ascii="Times New Roman" w:hAnsi="Times New Roman" w:cs="Times New Roman"/>
          <w:b/>
          <w:sz w:val="24"/>
          <w:szCs w:val="24"/>
        </w:rPr>
        <w:t>Treaty</w:t>
      </w:r>
      <w:proofErr w:type="spellEnd"/>
      <w:r w:rsidR="0066407D" w:rsidRPr="0066407D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 Manager</w:t>
      </w:r>
      <w:r w:rsidR="00450D07" w:rsidRPr="00E97B6C">
        <w:rPr>
          <w:rStyle w:val="s1ppyq"/>
          <w:rFonts w:ascii="Times New Roman" w:hAnsi="Times New Roman" w:cs="Times New Roman"/>
          <w:b/>
          <w:sz w:val="24"/>
          <w:szCs w:val="24"/>
        </w:rPr>
        <w:t xml:space="preserve"> z Fundacji Ellen MacArthur</w:t>
      </w:r>
      <w:r w:rsidR="00B87296" w:rsidRPr="00E97B6C">
        <w:rPr>
          <w:rStyle w:val="s1ppyq"/>
          <w:rFonts w:ascii="Times New Roman" w:hAnsi="Times New Roman" w:cs="Times New Roman"/>
          <w:b/>
          <w:sz w:val="24"/>
          <w:szCs w:val="24"/>
        </w:rPr>
        <w:t>,</w:t>
      </w:r>
      <w:r w:rsidR="00B87296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przy stole </w:t>
      </w:r>
      <w:r w:rsidR="0015232E" w:rsidRPr="505177BF">
        <w:rPr>
          <w:rStyle w:val="s1ppyq"/>
          <w:rFonts w:ascii="Times New Roman" w:hAnsi="Times New Roman" w:cs="Times New Roman"/>
          <w:sz w:val="24"/>
          <w:szCs w:val="24"/>
        </w:rPr>
        <w:t>ścierają</w:t>
      </w:r>
      <w:r w:rsidR="00B87296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 się </w:t>
      </w:r>
      <w:r w:rsidR="00674899" w:rsidRPr="505177BF">
        <w:rPr>
          <w:rStyle w:val="s1ppyq"/>
          <w:rFonts w:ascii="Times New Roman" w:hAnsi="Times New Roman" w:cs="Times New Roman"/>
          <w:sz w:val="24"/>
          <w:szCs w:val="24"/>
        </w:rPr>
        <w:t xml:space="preserve">dwa </w:t>
      </w:r>
      <w:r w:rsidR="0015232E" w:rsidRPr="505177BF">
        <w:rPr>
          <w:rStyle w:val="s1ppyq"/>
          <w:rFonts w:ascii="Times New Roman" w:hAnsi="Times New Roman" w:cs="Times New Roman"/>
          <w:sz w:val="24"/>
          <w:szCs w:val="24"/>
        </w:rPr>
        <w:t>stanowiska</w:t>
      </w:r>
      <w:r w:rsidR="00450D07" w:rsidRPr="505177BF">
        <w:rPr>
          <w:rStyle w:val="s1ppyq"/>
          <w:rFonts w:ascii="Times New Roman" w:hAnsi="Times New Roman" w:cs="Times New Roman"/>
          <w:sz w:val="24"/>
          <w:szCs w:val="24"/>
        </w:rPr>
        <w:t>:</w:t>
      </w:r>
    </w:p>
    <w:p w14:paraId="63B33A8B" w14:textId="3DECEE54" w:rsidR="00F93B04" w:rsidRPr="00CB4473" w:rsidRDefault="002118D3" w:rsidP="00F93B04">
      <w:pPr>
        <w:jc w:val="both"/>
        <w:rPr>
          <w:rStyle w:val="s1ppyq"/>
          <w:rFonts w:ascii="Times New Roman" w:hAnsi="Times New Roman" w:cs="Times New Roman"/>
          <w:i/>
          <w:sz w:val="24"/>
          <w:szCs w:val="24"/>
        </w:rPr>
      </w:pP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“</w:t>
      </w:r>
      <w:r w:rsidR="00582A31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–</w:t>
      </w:r>
      <w:r w:rsidR="00582A31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</w:t>
      </w:r>
      <w:r w:rsidR="00CF3B3E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Potrzebujemy globalnych zasad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, które zapewnią 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równe szanse wszystkim uczestnikom łańcucha wartości tworzyw sztucznych. Patrząc na wstępne stanowiska poszczególnych krajów, można zauważyć, że zaczynają się tworzyć pewne 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stronnictwa – jedne kraje 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opowiadają się za przyjęciem globalnie wiążących zasad, 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a inne są 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przeciwne takiemu podejściu i op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tują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za </w:t>
      </w:r>
      <w:r w:rsidR="00F02A03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opracowaniem 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plan</w:t>
      </w:r>
      <w:r w:rsidR="00F02A03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ów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działań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na poziomie krajowym</w:t>
      </w:r>
      <w:r w:rsidR="00A14BA5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.</w:t>
      </w:r>
      <w:r w:rsidRPr="7D99CF6F">
        <w:rPr>
          <w:rStyle w:val="s1ppyq"/>
          <w:rFonts w:ascii="Times New Roman" w:hAnsi="Times New Roman" w:cs="Times New Roman"/>
          <w:i/>
          <w:sz w:val="24"/>
          <w:szCs w:val="24"/>
        </w:rPr>
        <w:t>”</w:t>
      </w:r>
      <w:r w:rsidR="003053C0" w:rsidRPr="7D99CF6F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20581B7" w14:textId="10F07BB4" w:rsidR="0066407D" w:rsidRDefault="001770FB" w:rsidP="005C3404">
      <w:pPr>
        <w:pStyle w:val="pf0"/>
        <w:ind w:left="0"/>
        <w:jc w:val="both"/>
        <w:rPr>
          <w:rStyle w:val="s1ppyq"/>
        </w:rPr>
      </w:pPr>
      <w:r w:rsidRPr="00E97B6C">
        <w:rPr>
          <w:rStyle w:val="s1ppyq"/>
        </w:rPr>
        <w:lastRenderedPageBreak/>
        <w:t>Zdaniem Fundacji</w:t>
      </w:r>
      <w:r w:rsidR="001F59A5" w:rsidRPr="00E97B6C">
        <w:rPr>
          <w:rStyle w:val="s1ppyq"/>
        </w:rPr>
        <w:t xml:space="preserve">, </w:t>
      </w:r>
      <w:r w:rsidR="00FB4545" w:rsidRPr="00E97B6C">
        <w:rPr>
          <w:rStyle w:val="s1ppyq"/>
        </w:rPr>
        <w:t xml:space="preserve">by Traktat </w:t>
      </w:r>
      <w:r w:rsidR="00B33227" w:rsidRPr="00E97B6C">
        <w:rPr>
          <w:rStyle w:val="s1ppyq"/>
        </w:rPr>
        <w:t>mógł realnie</w:t>
      </w:r>
      <w:r w:rsidR="007F2A5B" w:rsidRPr="00E97B6C">
        <w:rPr>
          <w:rStyle w:val="s1ppyq"/>
        </w:rPr>
        <w:t xml:space="preserve"> rozwiąz</w:t>
      </w:r>
      <w:r w:rsidR="00B33227" w:rsidRPr="00E97B6C">
        <w:rPr>
          <w:rStyle w:val="s1ppyq"/>
        </w:rPr>
        <w:t>ać</w:t>
      </w:r>
      <w:r w:rsidR="007F2A5B" w:rsidRPr="00E97B6C">
        <w:rPr>
          <w:rStyle w:val="s1ppyq"/>
        </w:rPr>
        <w:t xml:space="preserve"> problem</w:t>
      </w:r>
      <w:r w:rsidR="006A34A2" w:rsidRPr="00E97B6C">
        <w:rPr>
          <w:rStyle w:val="s1ppyq"/>
        </w:rPr>
        <w:t xml:space="preserve"> zanieczyszczenia tworzywami sztucznymi</w:t>
      </w:r>
      <w:r w:rsidR="00943823" w:rsidRPr="00E97B6C">
        <w:rPr>
          <w:rStyle w:val="s1ppyq"/>
        </w:rPr>
        <w:t xml:space="preserve">, legislacja </w:t>
      </w:r>
      <w:r w:rsidR="001F59A5" w:rsidRPr="00E97B6C">
        <w:rPr>
          <w:rStyle w:val="s1ppyq"/>
        </w:rPr>
        <w:t xml:space="preserve">musi </w:t>
      </w:r>
      <w:r w:rsidR="00D53135">
        <w:rPr>
          <w:rStyle w:val="s1ppyq"/>
        </w:rPr>
        <w:t xml:space="preserve">określać konkretne cele </w:t>
      </w:r>
      <w:r w:rsidR="00943823" w:rsidRPr="00E97B6C">
        <w:rPr>
          <w:rStyle w:val="s1ppyq"/>
        </w:rPr>
        <w:t>na poziomie globalnym</w:t>
      </w:r>
      <w:r w:rsidR="00A857CF" w:rsidRPr="00E97B6C">
        <w:rPr>
          <w:rStyle w:val="s1ppyq"/>
        </w:rPr>
        <w:t>,</w:t>
      </w:r>
      <w:r w:rsidR="00CD6B20" w:rsidRPr="00CB4473">
        <w:rPr>
          <w:rStyle w:val="s1ppyq"/>
        </w:rPr>
        <w:t xml:space="preserve"> </w:t>
      </w:r>
      <w:r w:rsidR="00882541" w:rsidRPr="00CB4473">
        <w:rPr>
          <w:rStyle w:val="s1ppyq"/>
        </w:rPr>
        <w:t>zawierać środki</w:t>
      </w:r>
      <w:r w:rsidR="00DF7510" w:rsidRPr="00CB4473">
        <w:rPr>
          <w:rStyle w:val="s1ppyq"/>
        </w:rPr>
        <w:t xml:space="preserve"> </w:t>
      </w:r>
      <w:r w:rsidR="00143743" w:rsidRPr="00CB4473">
        <w:rPr>
          <w:rStyle w:val="s1ppyq"/>
        </w:rPr>
        <w:t xml:space="preserve">skoncentrowane na </w:t>
      </w:r>
      <w:r w:rsidR="00DF7510" w:rsidRPr="00CB4473">
        <w:rPr>
          <w:rStyle w:val="s1ppyq"/>
        </w:rPr>
        <w:t>ogranicz</w:t>
      </w:r>
      <w:r w:rsidR="00143743" w:rsidRPr="00CB4473">
        <w:rPr>
          <w:rStyle w:val="s1ppyq"/>
        </w:rPr>
        <w:t xml:space="preserve">eniu </w:t>
      </w:r>
      <w:r w:rsidR="00DF7510" w:rsidRPr="00CB4473">
        <w:rPr>
          <w:rStyle w:val="s1ppyq"/>
        </w:rPr>
        <w:t>iloś</w:t>
      </w:r>
      <w:r w:rsidR="005560E0" w:rsidRPr="00CB4473">
        <w:rPr>
          <w:rStyle w:val="s1ppyq"/>
        </w:rPr>
        <w:t>ci</w:t>
      </w:r>
      <w:r w:rsidR="00DF7510" w:rsidRPr="00CB4473">
        <w:rPr>
          <w:rStyle w:val="s1ppyq"/>
        </w:rPr>
        <w:t xml:space="preserve"> odpadów</w:t>
      </w:r>
      <w:r w:rsidR="00A25936" w:rsidRPr="00CB4473">
        <w:rPr>
          <w:rStyle w:val="s1ppyq"/>
        </w:rPr>
        <w:t xml:space="preserve"> i </w:t>
      </w:r>
      <w:r w:rsidR="00E17B22" w:rsidRPr="00CB4473">
        <w:rPr>
          <w:rStyle w:val="s1ppyq"/>
        </w:rPr>
        <w:t xml:space="preserve">dotyczyć </w:t>
      </w:r>
      <w:r w:rsidR="006532E8" w:rsidRPr="00CB4473">
        <w:rPr>
          <w:rStyle w:val="s1ppyq"/>
        </w:rPr>
        <w:t xml:space="preserve">przede wszystkim opakowań i innych </w:t>
      </w:r>
      <w:r w:rsidR="005E53C7" w:rsidRPr="00CB4473">
        <w:rPr>
          <w:rStyle w:val="s1ppyq"/>
        </w:rPr>
        <w:t xml:space="preserve">produktów z tworzyw sztucznych, </w:t>
      </w:r>
      <w:r w:rsidR="00F35FFE" w:rsidRPr="00CB4473">
        <w:rPr>
          <w:rStyle w:val="s1ppyq"/>
        </w:rPr>
        <w:t>obciążonych</w:t>
      </w:r>
      <w:r w:rsidR="005E53C7" w:rsidRPr="00CB4473">
        <w:rPr>
          <w:rStyle w:val="s1ppyq"/>
        </w:rPr>
        <w:t xml:space="preserve"> ryzykiem </w:t>
      </w:r>
      <w:r w:rsidR="00195A79">
        <w:rPr>
          <w:rStyle w:val="s1ppyq"/>
        </w:rPr>
        <w:t xml:space="preserve">zanieczyszczenia </w:t>
      </w:r>
      <w:r w:rsidR="005E53C7" w:rsidRPr="00CB4473">
        <w:rPr>
          <w:rStyle w:val="s1ppyq"/>
        </w:rPr>
        <w:t xml:space="preserve">środowiska. </w:t>
      </w:r>
      <w:r w:rsidR="002D48E5" w:rsidRPr="0066407D">
        <w:rPr>
          <w:rStyle w:val="s1ppyq"/>
        </w:rPr>
        <w:t xml:space="preserve">Jak </w:t>
      </w:r>
      <w:r w:rsidR="005C3404" w:rsidRPr="0066407D">
        <w:rPr>
          <w:rStyle w:val="s1ppyq"/>
        </w:rPr>
        <w:t>jednak sprawić</w:t>
      </w:r>
      <w:r w:rsidR="00943823" w:rsidRPr="0066407D">
        <w:rPr>
          <w:rStyle w:val="s1ppyq"/>
        </w:rPr>
        <w:t xml:space="preserve">, by </w:t>
      </w:r>
      <w:r w:rsidR="002876A6" w:rsidRPr="0066407D">
        <w:rPr>
          <w:rStyle w:val="s1ppyq"/>
        </w:rPr>
        <w:t>decydenci p</w:t>
      </w:r>
      <w:r w:rsidR="00004527" w:rsidRPr="0066407D">
        <w:rPr>
          <w:rStyle w:val="s1ppyq"/>
        </w:rPr>
        <w:t>rzyjęli</w:t>
      </w:r>
      <w:r w:rsidR="00AC1925" w:rsidRPr="0066407D">
        <w:rPr>
          <w:rStyle w:val="s1ppyq"/>
        </w:rPr>
        <w:t xml:space="preserve"> </w:t>
      </w:r>
      <w:r w:rsidR="009066BD" w:rsidRPr="0066407D">
        <w:rPr>
          <w:rStyle w:val="s1ppyq"/>
        </w:rPr>
        <w:t xml:space="preserve">ambitną </w:t>
      </w:r>
      <w:r w:rsidR="00523FFF" w:rsidRPr="0066407D">
        <w:rPr>
          <w:rStyle w:val="s1ppyq"/>
        </w:rPr>
        <w:t>wersję dokumentu</w:t>
      </w:r>
      <w:r w:rsidR="00681861" w:rsidRPr="0066407D">
        <w:rPr>
          <w:rStyle w:val="s1ppyq"/>
        </w:rPr>
        <w:t>?</w:t>
      </w:r>
    </w:p>
    <w:p w14:paraId="7469D694" w14:textId="2BE501F5" w:rsidR="00A32694" w:rsidRPr="00621B64" w:rsidRDefault="009170DD" w:rsidP="005C3404">
      <w:pPr>
        <w:pStyle w:val="pf0"/>
        <w:ind w:left="0"/>
        <w:jc w:val="both"/>
        <w:rPr>
          <w:rStyle w:val="s1ppyq"/>
        </w:rPr>
      </w:pPr>
      <w:r w:rsidRPr="0066407D">
        <w:rPr>
          <w:rStyle w:val="s1ppyq"/>
          <w:i/>
        </w:rPr>
        <w:t>,,</w:t>
      </w:r>
      <w:r w:rsidR="00582A31" w:rsidRPr="00621B64">
        <w:rPr>
          <w:rStyle w:val="s1ppyq"/>
          <w:i/>
        </w:rPr>
        <w:t>–</w:t>
      </w:r>
      <w:r w:rsidR="00582A31">
        <w:rPr>
          <w:rStyle w:val="s1ppyq"/>
          <w:i/>
        </w:rPr>
        <w:t xml:space="preserve"> </w:t>
      </w:r>
      <w:r w:rsidR="00253BDA" w:rsidRPr="0066407D">
        <w:rPr>
          <w:rStyle w:val="s1ppyq"/>
          <w:i/>
        </w:rPr>
        <w:t>Warto wyciągać wnioski z lekcji, którą już odbyliśmy. Protokół Montrealski z 1987 roku, który doprowadził do rozwiązania problemu zubożenia warstwy ozonowej jest najgłośniejszym i tak naprawdę jedynym chwalonym międzynarodowym projektem środowiskowym</w:t>
      </w:r>
      <w:r w:rsidR="005B47A8" w:rsidRPr="0066407D">
        <w:rPr>
          <w:rStyle w:val="s1ppyq"/>
          <w:i/>
        </w:rPr>
        <w:t xml:space="preserve">. </w:t>
      </w:r>
      <w:r w:rsidR="000B0DA7" w:rsidRPr="0066407D">
        <w:rPr>
          <w:rStyle w:val="s1ppyq"/>
          <w:i/>
        </w:rPr>
        <w:t xml:space="preserve">W tamtym przypadku zadziałały: duża świadomość społeczna </w:t>
      </w:r>
      <w:r w:rsidR="006B73B7" w:rsidRPr="0066407D">
        <w:rPr>
          <w:rStyle w:val="s1ppyq"/>
          <w:i/>
        </w:rPr>
        <w:t>problem</w:t>
      </w:r>
      <w:r w:rsidR="006E0D55" w:rsidRPr="0066407D">
        <w:rPr>
          <w:rStyle w:val="s1ppyq"/>
          <w:i/>
        </w:rPr>
        <w:t>u</w:t>
      </w:r>
      <w:r w:rsidR="006B73B7" w:rsidRPr="0066407D">
        <w:rPr>
          <w:rStyle w:val="s1ppyq"/>
          <w:i/>
        </w:rPr>
        <w:t xml:space="preserve"> </w:t>
      </w:r>
      <w:r w:rsidR="006E0D55" w:rsidRPr="0066407D">
        <w:rPr>
          <w:rStyle w:val="s1ppyq"/>
          <w:i/>
        </w:rPr>
        <w:t>i</w:t>
      </w:r>
      <w:r w:rsidR="006B73B7" w:rsidRPr="0066407D">
        <w:rPr>
          <w:rStyle w:val="s1ppyq"/>
          <w:i/>
        </w:rPr>
        <w:t xml:space="preserve"> </w:t>
      </w:r>
      <w:r w:rsidR="000B0DA7" w:rsidRPr="0066407D">
        <w:rPr>
          <w:rStyle w:val="s1ppyq"/>
          <w:i/>
        </w:rPr>
        <w:t xml:space="preserve">oczekiwania konsumentów, które ukształtowały priorytety firm </w:t>
      </w:r>
      <w:r w:rsidR="00F007E8" w:rsidRPr="0066407D">
        <w:rPr>
          <w:rStyle w:val="s1ppyq"/>
          <w:i/>
        </w:rPr>
        <w:t>i</w:t>
      </w:r>
      <w:r w:rsidR="000B0DA7" w:rsidRPr="0066407D">
        <w:rPr>
          <w:rStyle w:val="s1ppyq"/>
          <w:i/>
        </w:rPr>
        <w:t xml:space="preserve"> rządów</w:t>
      </w:r>
      <w:r w:rsidR="00F007E8" w:rsidRPr="0066407D">
        <w:rPr>
          <w:rStyle w:val="s1ppyq"/>
          <w:i/>
        </w:rPr>
        <w:t>. T</w:t>
      </w:r>
      <w:r w:rsidR="000B0DA7" w:rsidRPr="0066407D">
        <w:rPr>
          <w:rStyle w:val="s1ppyq"/>
          <w:i/>
        </w:rPr>
        <w:t xml:space="preserve">rend ten był </w:t>
      </w:r>
      <w:r w:rsidR="00F007E8" w:rsidRPr="0066407D">
        <w:rPr>
          <w:rStyle w:val="s1ppyq"/>
          <w:i/>
        </w:rPr>
        <w:t xml:space="preserve">dodatkowo </w:t>
      </w:r>
      <w:r w:rsidR="000B0DA7" w:rsidRPr="0066407D">
        <w:rPr>
          <w:rStyle w:val="s1ppyq"/>
          <w:i/>
        </w:rPr>
        <w:t xml:space="preserve">wzmocniony przez rosnącą liczbę dowodów naukowych, które dokumentowały powagę </w:t>
      </w:r>
      <w:r w:rsidR="00F007E8" w:rsidRPr="0066407D">
        <w:rPr>
          <w:rStyle w:val="s1ppyq"/>
          <w:i/>
        </w:rPr>
        <w:t>i</w:t>
      </w:r>
      <w:r w:rsidR="000B0DA7" w:rsidRPr="0066407D">
        <w:rPr>
          <w:rStyle w:val="s1ppyq"/>
          <w:i/>
        </w:rPr>
        <w:t xml:space="preserve"> pilność problemu – </w:t>
      </w:r>
      <w:r w:rsidR="00F007E8" w:rsidRPr="0066407D">
        <w:rPr>
          <w:rStyle w:val="s1ppyq"/>
          <w:i/>
        </w:rPr>
        <w:t>i</w:t>
      </w:r>
      <w:r w:rsidR="000B0DA7" w:rsidRPr="0066407D">
        <w:rPr>
          <w:rStyle w:val="s1ppyq"/>
          <w:i/>
        </w:rPr>
        <w:t xml:space="preserve"> z tym też mamy już do czynienia w kontekście plastiku.”</w:t>
      </w:r>
      <w:r w:rsidR="005B47A8" w:rsidRPr="0066407D">
        <w:rPr>
          <w:rStyle w:val="s1ppyq"/>
          <w:i/>
        </w:rPr>
        <w:t xml:space="preserve"> </w:t>
      </w:r>
      <w:r w:rsidR="00825A45" w:rsidRPr="0066407D">
        <w:rPr>
          <w:rStyle w:val="s1ppyq"/>
          <w:i/>
        </w:rPr>
        <w:t xml:space="preserve">– </w:t>
      </w:r>
      <w:r w:rsidR="7ECFB459" w:rsidRPr="00621B64">
        <w:rPr>
          <w:rStyle w:val="s1ppyq"/>
        </w:rPr>
        <w:t>powiedziała</w:t>
      </w:r>
      <w:r w:rsidR="000B0DA7" w:rsidRPr="7D99CF6F">
        <w:rPr>
          <w:rStyle w:val="s1ppyq"/>
          <w:i/>
        </w:rPr>
        <w:t xml:space="preserve"> </w:t>
      </w:r>
      <w:r w:rsidR="000F2469" w:rsidRPr="00621B64">
        <w:rPr>
          <w:rStyle w:val="s1ppyq"/>
          <w:b/>
        </w:rPr>
        <w:t>Ewa Chodkiewicz</w:t>
      </w:r>
      <w:r w:rsidR="41C21C23" w:rsidRPr="00A27C5A">
        <w:rPr>
          <w:rStyle w:val="s1ppyq"/>
          <w:b/>
          <w:bCs/>
        </w:rPr>
        <w:t xml:space="preserve">, </w:t>
      </w:r>
      <w:r w:rsidR="00621B64" w:rsidRPr="00621B64">
        <w:rPr>
          <w:rStyle w:val="s1ppyq"/>
          <w:b/>
          <w:bCs/>
        </w:rPr>
        <w:t>Dyrektorka Działu Ochrony Przyrody</w:t>
      </w:r>
      <w:r w:rsidR="00621B64">
        <w:rPr>
          <w:rStyle w:val="s1ppyq"/>
          <w:b/>
          <w:bCs/>
        </w:rPr>
        <w:t xml:space="preserve"> z </w:t>
      </w:r>
      <w:r w:rsidR="000F2469" w:rsidRPr="00621B64">
        <w:rPr>
          <w:rStyle w:val="s1ppyq"/>
          <w:b/>
          <w:bCs/>
        </w:rPr>
        <w:t>Fundacj</w:t>
      </w:r>
      <w:r w:rsidR="076F7E97" w:rsidRPr="00621B64">
        <w:rPr>
          <w:rStyle w:val="s1ppyq"/>
          <w:b/>
          <w:bCs/>
        </w:rPr>
        <w:t xml:space="preserve">i </w:t>
      </w:r>
      <w:r w:rsidR="000F2469" w:rsidRPr="00621B64">
        <w:rPr>
          <w:rStyle w:val="s1ppyq"/>
          <w:b/>
        </w:rPr>
        <w:t>WWF Polska</w:t>
      </w:r>
      <w:r w:rsidR="54762E00" w:rsidRPr="00A27C5A">
        <w:rPr>
          <w:rStyle w:val="s1ppyq"/>
          <w:b/>
          <w:bCs/>
        </w:rPr>
        <w:t>.</w:t>
      </w:r>
    </w:p>
    <w:p w14:paraId="476CA27E" w14:textId="6F46A500" w:rsidR="7D99CF6F" w:rsidRDefault="7D99CF6F" w:rsidP="7D99CF6F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E5C18D" w14:textId="16F7A4E2" w:rsidR="008A7919" w:rsidRPr="00CB4473" w:rsidRDefault="00682C80" w:rsidP="00F93B04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4473">
        <w:rPr>
          <w:rFonts w:ascii="Times New Roman" w:hAnsi="Times New Roman" w:cs="Times New Roman"/>
          <w:b/>
          <w:bCs/>
          <w:sz w:val="24"/>
          <w:szCs w:val="24"/>
        </w:rPr>
        <w:t>Uprzedzić legislację – dlaczego firmy powinny podjąć działania już dziś?</w:t>
      </w:r>
    </w:p>
    <w:p w14:paraId="6BA728FC" w14:textId="77777777" w:rsidR="009630FD" w:rsidRDefault="00F93B04" w:rsidP="009630FD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4473">
        <w:rPr>
          <w:rFonts w:ascii="Times New Roman" w:hAnsi="Times New Roman" w:cs="Times New Roman"/>
          <w:sz w:val="24"/>
          <w:szCs w:val="24"/>
        </w:rPr>
        <w:t xml:space="preserve">Choć </w:t>
      </w:r>
      <w:r w:rsidR="004171A0" w:rsidRPr="00CB4473">
        <w:rPr>
          <w:rFonts w:ascii="Times New Roman" w:hAnsi="Times New Roman" w:cs="Times New Roman"/>
          <w:sz w:val="24"/>
          <w:szCs w:val="24"/>
        </w:rPr>
        <w:t xml:space="preserve">ostateczne brzmienie dokumentu </w:t>
      </w:r>
      <w:r w:rsidR="00975774" w:rsidRPr="00CB4473">
        <w:rPr>
          <w:rFonts w:ascii="Times New Roman" w:hAnsi="Times New Roman" w:cs="Times New Roman"/>
          <w:sz w:val="24"/>
          <w:szCs w:val="24"/>
        </w:rPr>
        <w:t>poznamy dopiero w przyszłym roku</w:t>
      </w:r>
      <w:r w:rsidRPr="00CB4473">
        <w:rPr>
          <w:rFonts w:ascii="Times New Roman" w:hAnsi="Times New Roman" w:cs="Times New Roman"/>
          <w:sz w:val="24"/>
          <w:szCs w:val="24"/>
        </w:rPr>
        <w:t xml:space="preserve">, </w:t>
      </w:r>
      <w:r w:rsidR="003D4988">
        <w:rPr>
          <w:rFonts w:ascii="Times New Roman" w:hAnsi="Times New Roman" w:cs="Times New Roman"/>
          <w:sz w:val="24"/>
          <w:szCs w:val="24"/>
        </w:rPr>
        <w:t>sam</w:t>
      </w:r>
      <w:r w:rsidR="009731C5">
        <w:rPr>
          <w:rFonts w:ascii="Times New Roman" w:hAnsi="Times New Roman" w:cs="Times New Roman"/>
          <w:sz w:val="24"/>
          <w:szCs w:val="24"/>
        </w:rPr>
        <w:t xml:space="preserve"> </w:t>
      </w:r>
      <w:r w:rsidR="004171A0" w:rsidRPr="00CB4473">
        <w:rPr>
          <w:rFonts w:ascii="Times New Roman" w:hAnsi="Times New Roman" w:cs="Times New Roman"/>
          <w:sz w:val="24"/>
          <w:szCs w:val="24"/>
        </w:rPr>
        <w:t xml:space="preserve">kierunek zmian nie </w:t>
      </w:r>
      <w:r w:rsidR="009731C5">
        <w:rPr>
          <w:rFonts w:ascii="Times New Roman" w:hAnsi="Times New Roman" w:cs="Times New Roman"/>
          <w:sz w:val="24"/>
          <w:szCs w:val="24"/>
        </w:rPr>
        <w:t xml:space="preserve">powinien być </w:t>
      </w:r>
      <w:r w:rsidR="00FA7FF5" w:rsidRPr="7D99CF6F">
        <w:rPr>
          <w:rFonts w:ascii="Times New Roman" w:hAnsi="Times New Roman" w:cs="Times New Roman"/>
          <w:sz w:val="24"/>
          <w:szCs w:val="24"/>
        </w:rPr>
        <w:t>zaskoczeniem</w:t>
      </w:r>
      <w:r w:rsidR="00477A4E" w:rsidRPr="7D99CF6F">
        <w:rPr>
          <w:rFonts w:ascii="Times New Roman" w:hAnsi="Times New Roman" w:cs="Times New Roman"/>
          <w:sz w:val="24"/>
          <w:szCs w:val="24"/>
        </w:rPr>
        <w:t>.</w:t>
      </w:r>
      <w:r w:rsidR="00477A4E" w:rsidRPr="00CB4473">
        <w:rPr>
          <w:rFonts w:ascii="Times New Roman" w:hAnsi="Times New Roman" w:cs="Times New Roman"/>
          <w:sz w:val="24"/>
          <w:szCs w:val="24"/>
        </w:rPr>
        <w:t xml:space="preserve"> </w:t>
      </w:r>
      <w:r w:rsidR="00196613" w:rsidRPr="00CB4473">
        <w:rPr>
          <w:rFonts w:ascii="Times New Roman" w:hAnsi="Times New Roman" w:cs="Times New Roman"/>
          <w:sz w:val="24"/>
          <w:szCs w:val="24"/>
        </w:rPr>
        <w:t>N</w:t>
      </w:r>
      <w:r w:rsidR="00477A4E" w:rsidRPr="00CB4473">
        <w:rPr>
          <w:rFonts w:ascii="Times New Roman" w:hAnsi="Times New Roman" w:cs="Times New Roman"/>
          <w:sz w:val="24"/>
          <w:szCs w:val="24"/>
        </w:rPr>
        <w:t>ow</w:t>
      </w:r>
      <w:r w:rsidR="00196613" w:rsidRPr="00CB4473">
        <w:rPr>
          <w:rFonts w:ascii="Times New Roman" w:hAnsi="Times New Roman" w:cs="Times New Roman"/>
          <w:sz w:val="24"/>
          <w:szCs w:val="24"/>
        </w:rPr>
        <w:t>a</w:t>
      </w:r>
      <w:r w:rsidR="00477A4E" w:rsidRPr="00CB4473">
        <w:rPr>
          <w:rFonts w:ascii="Times New Roman" w:hAnsi="Times New Roman" w:cs="Times New Roman"/>
          <w:sz w:val="24"/>
          <w:szCs w:val="24"/>
        </w:rPr>
        <w:t xml:space="preserve"> rzeczywistoś</w:t>
      </w:r>
      <w:r w:rsidR="00196613" w:rsidRPr="00CB4473">
        <w:rPr>
          <w:rFonts w:ascii="Times New Roman" w:hAnsi="Times New Roman" w:cs="Times New Roman"/>
          <w:sz w:val="24"/>
          <w:szCs w:val="24"/>
        </w:rPr>
        <w:t>ć zbliża się wielkimi krokami</w:t>
      </w:r>
      <w:r w:rsidR="00063B26">
        <w:rPr>
          <w:rFonts w:ascii="Times New Roman" w:hAnsi="Times New Roman" w:cs="Times New Roman"/>
          <w:sz w:val="24"/>
          <w:szCs w:val="24"/>
        </w:rPr>
        <w:t xml:space="preserve"> i </w:t>
      </w:r>
      <w:r w:rsidR="004F42F9">
        <w:rPr>
          <w:rFonts w:ascii="Times New Roman" w:hAnsi="Times New Roman" w:cs="Times New Roman"/>
          <w:sz w:val="24"/>
          <w:szCs w:val="24"/>
        </w:rPr>
        <w:t xml:space="preserve">w mniejszym lub większym stopniu </w:t>
      </w:r>
      <w:r w:rsidR="00BA004D" w:rsidRPr="00CB4473">
        <w:rPr>
          <w:rFonts w:ascii="Times New Roman" w:hAnsi="Times New Roman" w:cs="Times New Roman"/>
          <w:sz w:val="24"/>
          <w:szCs w:val="24"/>
        </w:rPr>
        <w:t>dotknie wszystkich przedstawicieli biznesu</w:t>
      </w:r>
      <w:r w:rsidR="005E5F69">
        <w:rPr>
          <w:rFonts w:ascii="Times New Roman" w:hAnsi="Times New Roman" w:cs="Times New Roman"/>
          <w:sz w:val="24"/>
          <w:szCs w:val="24"/>
        </w:rPr>
        <w:t xml:space="preserve">. </w:t>
      </w:r>
      <w:r w:rsidR="00326580" w:rsidRPr="00CB4473">
        <w:rPr>
          <w:rFonts w:ascii="Times New Roman" w:hAnsi="Times New Roman" w:cs="Times New Roman"/>
          <w:sz w:val="24"/>
          <w:szCs w:val="24"/>
        </w:rPr>
        <w:t xml:space="preserve">Firmy zrzeszone w Polskim Pakcie Plastikowym </w:t>
      </w:r>
      <w:r w:rsidR="00CD6502">
        <w:rPr>
          <w:rFonts w:ascii="Times New Roman" w:hAnsi="Times New Roman" w:cs="Times New Roman"/>
          <w:sz w:val="24"/>
          <w:szCs w:val="24"/>
        </w:rPr>
        <w:t>już teraz</w:t>
      </w:r>
      <w:r w:rsidR="00F61085">
        <w:rPr>
          <w:rFonts w:ascii="Times New Roman" w:hAnsi="Times New Roman" w:cs="Times New Roman"/>
          <w:sz w:val="24"/>
          <w:szCs w:val="24"/>
        </w:rPr>
        <w:t xml:space="preserve"> podejmują dobrowolne działania związane z</w:t>
      </w:r>
      <w:r w:rsidR="00113EEB">
        <w:rPr>
          <w:rFonts w:ascii="Times New Roman" w:hAnsi="Times New Roman" w:cs="Times New Roman"/>
          <w:sz w:val="24"/>
          <w:szCs w:val="24"/>
        </w:rPr>
        <w:t xml:space="preserve">e zrównoważonym wykorzystywaniem opakowań z plastiku. </w:t>
      </w:r>
      <w:r w:rsidR="009630FD" w:rsidRPr="009630FD">
        <w:rPr>
          <w:rFonts w:ascii="Times New Roman" w:hAnsi="Times New Roman" w:cs="Times New Roman"/>
          <w:sz w:val="24"/>
          <w:szCs w:val="24"/>
        </w:rPr>
        <w:t>Jak wskaza</w:t>
      </w:r>
      <w:r w:rsidR="009630FD">
        <w:rPr>
          <w:rFonts w:ascii="Times New Roman" w:hAnsi="Times New Roman" w:cs="Times New Roman"/>
          <w:sz w:val="24"/>
          <w:szCs w:val="24"/>
        </w:rPr>
        <w:t>ł</w:t>
      </w:r>
      <w:r w:rsidR="009630FD" w:rsidRPr="009630FD">
        <w:rPr>
          <w:rFonts w:ascii="Times New Roman" w:hAnsi="Times New Roman" w:cs="Times New Roman"/>
          <w:sz w:val="24"/>
          <w:szCs w:val="24"/>
        </w:rPr>
        <w:t xml:space="preserve"> podczas konferencji </w:t>
      </w:r>
      <w:r w:rsidR="009630FD" w:rsidRPr="009630FD">
        <w:rPr>
          <w:rFonts w:ascii="Times New Roman" w:hAnsi="Times New Roman" w:cs="Times New Roman"/>
          <w:b/>
          <w:bCs/>
          <w:sz w:val="24"/>
          <w:szCs w:val="24"/>
        </w:rPr>
        <w:t xml:space="preserve">Tomasz Korytkowski, Dyrektor ds. Komunikacji Korporacyjnej, Public Affairs oraz Zrównoważonego Rozwoju w </w:t>
      </w:r>
      <w:proofErr w:type="spellStart"/>
      <w:r w:rsidR="009630FD" w:rsidRPr="009630FD">
        <w:rPr>
          <w:rFonts w:ascii="Times New Roman" w:hAnsi="Times New Roman" w:cs="Times New Roman"/>
          <w:b/>
          <w:bCs/>
          <w:sz w:val="24"/>
          <w:szCs w:val="24"/>
        </w:rPr>
        <w:t>Nestlé</w:t>
      </w:r>
      <w:proofErr w:type="spellEnd"/>
      <w:r w:rsidR="009630FD" w:rsidRPr="009630FD">
        <w:rPr>
          <w:rFonts w:ascii="Times New Roman" w:hAnsi="Times New Roman" w:cs="Times New Roman"/>
          <w:b/>
          <w:bCs/>
          <w:sz w:val="24"/>
          <w:szCs w:val="24"/>
        </w:rPr>
        <w:t xml:space="preserve"> Polska</w:t>
      </w:r>
      <w:r w:rsidR="009630FD" w:rsidRPr="009630FD">
        <w:rPr>
          <w:rFonts w:ascii="Times New Roman" w:hAnsi="Times New Roman" w:cs="Times New Roman"/>
          <w:sz w:val="24"/>
          <w:szCs w:val="24"/>
        </w:rPr>
        <w:t>, każda firma na rynku powinna jak najszybciej wkroczyć na podobną ścieżkę: </w:t>
      </w:r>
    </w:p>
    <w:p w14:paraId="7BD124FA" w14:textId="1BF59907" w:rsidR="00407486" w:rsidRPr="00CB4473" w:rsidRDefault="00407486" w:rsidP="009630FD">
      <w:pPr>
        <w:spacing w:before="24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E3E88C0">
        <w:rPr>
          <w:rStyle w:val="s1ppyq"/>
          <w:rFonts w:ascii="Times New Roman" w:hAnsi="Times New Roman" w:cs="Times New Roman"/>
          <w:i/>
          <w:iCs/>
          <w:sz w:val="24"/>
          <w:szCs w:val="24"/>
        </w:rPr>
        <w:t>“</w:t>
      </w:r>
      <w:r w:rsidR="00582A31" w:rsidRPr="0E3E88C0">
        <w:rPr>
          <w:rStyle w:val="s1ppyq"/>
          <w:rFonts w:ascii="Times New Roman" w:hAnsi="Times New Roman" w:cs="Times New Roman"/>
          <w:i/>
          <w:iCs/>
          <w:sz w:val="24"/>
          <w:szCs w:val="24"/>
        </w:rPr>
        <w:t xml:space="preserve">– 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Nie warto czekać na gotową legislację. Trzeba przygotować się dużo, dużo wcześniej</w:t>
      </w:r>
      <w:r w:rsidR="00003DA0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, bo cały proces 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zajmuje naprawdę wiele </w:t>
      </w:r>
      <w:r w:rsidR="00003DA0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czasu i 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zasobów wewnętrznych. Warto mieć przygotowaną strategię opakowaniową </w:t>
      </w:r>
      <w:r w:rsidR="00A53BA5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–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w Nestlé opieramy ją na trzech filarach: mniej opakowań, lepsze opakowania i lepsze systemy</w:t>
      </w:r>
      <w:r w:rsidR="00A53BA5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- c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hodzi o redukcję opakowań, </w:t>
      </w:r>
      <w:r w:rsidR="37B1BF59" w:rsidRPr="0E3E88C0">
        <w:rPr>
          <w:rStyle w:val="s1ppyq"/>
          <w:rFonts w:ascii="Times New Roman" w:hAnsi="Times New Roman" w:cs="Times New Roman"/>
          <w:i/>
          <w:iCs/>
          <w:sz w:val="24"/>
          <w:szCs w:val="24"/>
        </w:rPr>
        <w:t>testowanie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alternatywnych sposobów dystrybucji (np. </w:t>
      </w:r>
      <w:proofErr w:type="spellStart"/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reuse</w:t>
      </w:r>
      <w:proofErr w:type="spellEnd"/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)</w:t>
      </w:r>
      <w:r w:rsidR="00482D45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, 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projektowanie opakowań</w:t>
      </w:r>
      <w:r w:rsidR="00482D45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, 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projekty wspierające infrastru</w:t>
      </w:r>
      <w:r w:rsidR="0090482E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ktu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r</w:t>
      </w:r>
      <w:r w:rsidR="0090482E" w:rsidRPr="00621B64">
        <w:rPr>
          <w:rStyle w:val="s1ppyq"/>
          <w:rFonts w:ascii="Times New Roman" w:hAnsi="Times New Roman" w:cs="Times New Roman"/>
          <w:i/>
          <w:sz w:val="24"/>
          <w:szCs w:val="24"/>
        </w:rPr>
        <w:t>ę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, </w:t>
      </w:r>
      <w:r w:rsidRPr="0E3E88C0">
        <w:rPr>
          <w:rStyle w:val="s1ppyq"/>
          <w:rFonts w:ascii="Times New Roman" w:hAnsi="Times New Roman" w:cs="Times New Roman"/>
          <w:i/>
          <w:iCs/>
          <w:sz w:val="24"/>
          <w:szCs w:val="24"/>
        </w:rPr>
        <w:t>edukacj</w:t>
      </w:r>
      <w:r w:rsidR="003C5309">
        <w:rPr>
          <w:rStyle w:val="s1ppyq"/>
          <w:rFonts w:ascii="Times New Roman" w:hAnsi="Times New Roman" w:cs="Times New Roman"/>
          <w:i/>
          <w:iCs/>
          <w:sz w:val="24"/>
          <w:szCs w:val="24"/>
        </w:rPr>
        <w:t>ę</w:t>
      </w:r>
      <w:r w:rsidRPr="00621B64">
        <w:rPr>
          <w:rStyle w:val="s1ppyq"/>
          <w:rFonts w:ascii="Times New Roman" w:hAnsi="Times New Roman" w:cs="Times New Roman"/>
          <w:i/>
          <w:sz w:val="24"/>
          <w:szCs w:val="24"/>
        </w:rPr>
        <w:t xml:space="preserve"> i budowanie świadomości konsumentów – opakowanie nie musi być odpadem, a może być cennym zasobem, który może i powinien być wykorzystany.” </w:t>
      </w:r>
    </w:p>
    <w:p w14:paraId="75F0BCD0" w14:textId="77777777" w:rsidR="00413C03" w:rsidRDefault="00413C03" w:rsidP="007E056B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18C33" w14:textId="43BC6C08" w:rsidR="002D08B1" w:rsidRDefault="00413C03" w:rsidP="007E056B">
      <w:pPr>
        <w:spacing w:before="24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3C03">
        <w:rPr>
          <w:rFonts w:ascii="Times New Roman" w:hAnsi="Times New Roman" w:cs="Times New Roman"/>
          <w:b/>
          <w:bCs/>
          <w:sz w:val="24"/>
          <w:szCs w:val="24"/>
        </w:rPr>
        <w:t>Jak rozpocząć przygotowania do zmian</w:t>
      </w:r>
      <w:r w:rsidR="008D2D99">
        <w:rPr>
          <w:rFonts w:ascii="Times New Roman" w:hAnsi="Times New Roman" w:cs="Times New Roman"/>
          <w:b/>
          <w:bCs/>
          <w:sz w:val="24"/>
          <w:szCs w:val="24"/>
        </w:rPr>
        <w:t xml:space="preserve"> w zakresie opakowań plastikowych</w:t>
      </w:r>
      <w:r w:rsidRPr="00413C03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3B820EE6" w14:textId="10257EE5" w:rsidR="0035706B" w:rsidRDefault="00A81AE2" w:rsidP="003573D7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4473">
        <w:rPr>
          <w:rFonts w:ascii="Times New Roman" w:hAnsi="Times New Roman" w:cs="Times New Roman"/>
          <w:sz w:val="24"/>
          <w:szCs w:val="24"/>
        </w:rPr>
        <w:t>Cyrkularna t</w:t>
      </w:r>
      <w:r w:rsidR="00F7162C" w:rsidRPr="00CB4473">
        <w:rPr>
          <w:rFonts w:ascii="Times New Roman" w:hAnsi="Times New Roman" w:cs="Times New Roman"/>
          <w:sz w:val="24"/>
          <w:szCs w:val="24"/>
        </w:rPr>
        <w:t>ransformacja w zakresie</w:t>
      </w:r>
      <w:r w:rsidR="00F86E68" w:rsidRPr="00CB4473">
        <w:rPr>
          <w:rFonts w:ascii="Times New Roman" w:hAnsi="Times New Roman" w:cs="Times New Roman"/>
          <w:sz w:val="24"/>
          <w:szCs w:val="24"/>
        </w:rPr>
        <w:t xml:space="preserve"> opakowań z</w:t>
      </w:r>
      <w:r w:rsidR="00F7162C" w:rsidRPr="00CB4473">
        <w:rPr>
          <w:rFonts w:ascii="Times New Roman" w:hAnsi="Times New Roman" w:cs="Times New Roman"/>
          <w:sz w:val="24"/>
          <w:szCs w:val="24"/>
        </w:rPr>
        <w:t xml:space="preserve"> tworzyw sztucznych to </w:t>
      </w:r>
      <w:r w:rsidR="000D587E" w:rsidRPr="00CB4473">
        <w:rPr>
          <w:rFonts w:ascii="Times New Roman" w:hAnsi="Times New Roman" w:cs="Times New Roman"/>
          <w:sz w:val="24"/>
          <w:szCs w:val="24"/>
        </w:rPr>
        <w:t>skomplikowany i kompleksowy proces,</w:t>
      </w:r>
      <w:r w:rsidRPr="00CB4473">
        <w:rPr>
          <w:rFonts w:ascii="Times New Roman" w:hAnsi="Times New Roman" w:cs="Times New Roman"/>
          <w:sz w:val="24"/>
          <w:szCs w:val="24"/>
        </w:rPr>
        <w:t xml:space="preserve"> z którym </w:t>
      </w:r>
      <w:r w:rsidR="00B54F7B" w:rsidRPr="00CB4473">
        <w:rPr>
          <w:rFonts w:ascii="Times New Roman" w:hAnsi="Times New Roman" w:cs="Times New Roman"/>
          <w:sz w:val="24"/>
          <w:szCs w:val="24"/>
        </w:rPr>
        <w:t>muszą się zmierzyć firmy.</w:t>
      </w:r>
      <w:r w:rsidR="000D587E" w:rsidRPr="00CB4473">
        <w:rPr>
          <w:rFonts w:ascii="Times New Roman" w:hAnsi="Times New Roman" w:cs="Times New Roman"/>
          <w:sz w:val="24"/>
          <w:szCs w:val="24"/>
        </w:rPr>
        <w:t xml:space="preserve"> </w:t>
      </w:r>
      <w:r w:rsidR="0017213A" w:rsidRPr="00CB4473">
        <w:rPr>
          <w:rFonts w:ascii="Times New Roman" w:hAnsi="Times New Roman" w:cs="Times New Roman"/>
          <w:sz w:val="24"/>
          <w:szCs w:val="24"/>
        </w:rPr>
        <w:t>Z</w:t>
      </w:r>
      <w:r w:rsidR="00276804" w:rsidRPr="00CB4473">
        <w:rPr>
          <w:rFonts w:ascii="Times New Roman" w:hAnsi="Times New Roman" w:cs="Times New Roman"/>
          <w:sz w:val="24"/>
          <w:szCs w:val="24"/>
        </w:rPr>
        <w:t>najomoś</w:t>
      </w:r>
      <w:r w:rsidR="0017213A" w:rsidRPr="00CB4473">
        <w:rPr>
          <w:rFonts w:ascii="Times New Roman" w:hAnsi="Times New Roman" w:cs="Times New Roman"/>
          <w:sz w:val="24"/>
          <w:szCs w:val="24"/>
        </w:rPr>
        <w:t>ć</w:t>
      </w:r>
      <w:r w:rsidR="00276804" w:rsidRPr="00CB4473">
        <w:rPr>
          <w:rFonts w:ascii="Times New Roman" w:hAnsi="Times New Roman" w:cs="Times New Roman"/>
          <w:sz w:val="24"/>
          <w:szCs w:val="24"/>
        </w:rPr>
        <w:t xml:space="preserve"> i zrozumieni</w:t>
      </w:r>
      <w:r w:rsidR="0017213A" w:rsidRPr="00CB4473">
        <w:rPr>
          <w:rFonts w:ascii="Times New Roman" w:hAnsi="Times New Roman" w:cs="Times New Roman"/>
          <w:sz w:val="24"/>
          <w:szCs w:val="24"/>
        </w:rPr>
        <w:t>e</w:t>
      </w:r>
      <w:r w:rsidR="00276804" w:rsidRPr="00CB4473">
        <w:rPr>
          <w:rFonts w:ascii="Times New Roman" w:hAnsi="Times New Roman" w:cs="Times New Roman"/>
          <w:sz w:val="24"/>
          <w:szCs w:val="24"/>
        </w:rPr>
        <w:t xml:space="preserve"> cyklu życia swoich opakowań, </w:t>
      </w:r>
      <w:r w:rsidR="006126D6" w:rsidRPr="00CB4473">
        <w:rPr>
          <w:rFonts w:ascii="Times New Roman" w:hAnsi="Times New Roman" w:cs="Times New Roman"/>
          <w:sz w:val="24"/>
          <w:szCs w:val="24"/>
        </w:rPr>
        <w:t>ustanowienie</w:t>
      </w:r>
      <w:r w:rsidR="004412E8" w:rsidRPr="00CB4473">
        <w:rPr>
          <w:rFonts w:ascii="Times New Roman" w:hAnsi="Times New Roman" w:cs="Times New Roman"/>
          <w:sz w:val="24"/>
          <w:szCs w:val="24"/>
        </w:rPr>
        <w:t xml:space="preserve"> ambitnych celów </w:t>
      </w:r>
      <w:r w:rsidR="002D6C30">
        <w:rPr>
          <w:rFonts w:ascii="Times New Roman" w:hAnsi="Times New Roman" w:cs="Times New Roman"/>
          <w:sz w:val="24"/>
          <w:szCs w:val="24"/>
        </w:rPr>
        <w:t>oraz</w:t>
      </w:r>
      <w:r w:rsidR="004412E8" w:rsidRPr="00CB4473">
        <w:rPr>
          <w:rFonts w:ascii="Times New Roman" w:hAnsi="Times New Roman" w:cs="Times New Roman"/>
          <w:sz w:val="24"/>
          <w:szCs w:val="24"/>
        </w:rPr>
        <w:t xml:space="preserve"> strategii ich osiągnięcia i wreszcie </w:t>
      </w:r>
      <w:r w:rsidR="006126D6" w:rsidRPr="00CB4473">
        <w:rPr>
          <w:rFonts w:ascii="Times New Roman" w:hAnsi="Times New Roman" w:cs="Times New Roman"/>
          <w:sz w:val="24"/>
          <w:szCs w:val="24"/>
        </w:rPr>
        <w:t xml:space="preserve">konkretne </w:t>
      </w:r>
      <w:r w:rsidR="000D587E" w:rsidRPr="00CB4473">
        <w:rPr>
          <w:rFonts w:ascii="Times New Roman" w:hAnsi="Times New Roman" w:cs="Times New Roman"/>
          <w:sz w:val="24"/>
          <w:szCs w:val="24"/>
        </w:rPr>
        <w:t>zmian</w:t>
      </w:r>
      <w:r w:rsidR="0017213A" w:rsidRPr="00CB4473">
        <w:rPr>
          <w:rFonts w:ascii="Times New Roman" w:hAnsi="Times New Roman" w:cs="Times New Roman"/>
          <w:sz w:val="24"/>
          <w:szCs w:val="24"/>
        </w:rPr>
        <w:t>y</w:t>
      </w:r>
      <w:r w:rsidR="000D587E" w:rsidRPr="00CB4473">
        <w:rPr>
          <w:rFonts w:ascii="Times New Roman" w:hAnsi="Times New Roman" w:cs="Times New Roman"/>
          <w:sz w:val="24"/>
          <w:szCs w:val="24"/>
        </w:rPr>
        <w:t xml:space="preserve"> w</w:t>
      </w:r>
      <w:r w:rsidR="005132BD" w:rsidRPr="00CB4473">
        <w:rPr>
          <w:rFonts w:ascii="Times New Roman" w:hAnsi="Times New Roman" w:cs="Times New Roman"/>
          <w:sz w:val="24"/>
          <w:szCs w:val="24"/>
        </w:rPr>
        <w:t xml:space="preserve"> zakresie proces</w:t>
      </w:r>
      <w:r w:rsidR="00F86E68" w:rsidRPr="00CB4473">
        <w:rPr>
          <w:rFonts w:ascii="Times New Roman" w:hAnsi="Times New Roman" w:cs="Times New Roman"/>
          <w:sz w:val="24"/>
          <w:szCs w:val="24"/>
        </w:rPr>
        <w:t>ów</w:t>
      </w:r>
      <w:r w:rsidR="005132BD" w:rsidRPr="00CB4473">
        <w:rPr>
          <w:rFonts w:ascii="Times New Roman" w:hAnsi="Times New Roman" w:cs="Times New Roman"/>
          <w:sz w:val="24"/>
          <w:szCs w:val="24"/>
        </w:rPr>
        <w:t xml:space="preserve"> produkcyjn</w:t>
      </w:r>
      <w:r w:rsidR="00F86E68" w:rsidRPr="00CB4473">
        <w:rPr>
          <w:rFonts w:ascii="Times New Roman" w:hAnsi="Times New Roman" w:cs="Times New Roman"/>
          <w:sz w:val="24"/>
          <w:szCs w:val="24"/>
        </w:rPr>
        <w:t>ych</w:t>
      </w:r>
      <w:r w:rsidR="005132BD" w:rsidRPr="00CB4473">
        <w:rPr>
          <w:rFonts w:ascii="Times New Roman" w:hAnsi="Times New Roman" w:cs="Times New Roman"/>
          <w:sz w:val="24"/>
          <w:szCs w:val="24"/>
        </w:rPr>
        <w:t xml:space="preserve"> firmy</w:t>
      </w:r>
      <w:r w:rsidR="0017213A" w:rsidRPr="00CB4473">
        <w:rPr>
          <w:rFonts w:ascii="Times New Roman" w:hAnsi="Times New Roman" w:cs="Times New Roman"/>
          <w:sz w:val="24"/>
          <w:szCs w:val="24"/>
        </w:rPr>
        <w:t xml:space="preserve"> to tylko kilka z </w:t>
      </w:r>
      <w:r w:rsidR="00014C11" w:rsidRPr="00CB4473">
        <w:rPr>
          <w:rFonts w:ascii="Times New Roman" w:hAnsi="Times New Roman" w:cs="Times New Roman"/>
          <w:sz w:val="24"/>
          <w:szCs w:val="24"/>
        </w:rPr>
        <w:t xml:space="preserve">wielu zadań, </w:t>
      </w:r>
      <w:r w:rsidR="00764846" w:rsidRPr="006745A3">
        <w:rPr>
          <w:rFonts w:ascii="Times New Roman" w:hAnsi="Times New Roman" w:cs="Times New Roman"/>
          <w:sz w:val="24"/>
          <w:szCs w:val="24"/>
        </w:rPr>
        <w:t xml:space="preserve">przed którymi stoi dziś </w:t>
      </w:r>
      <w:r w:rsidR="00286317">
        <w:rPr>
          <w:rFonts w:ascii="Times New Roman" w:hAnsi="Times New Roman" w:cs="Times New Roman"/>
          <w:sz w:val="24"/>
          <w:szCs w:val="24"/>
        </w:rPr>
        <w:t xml:space="preserve">również </w:t>
      </w:r>
      <w:r w:rsidR="00764846" w:rsidRPr="006745A3">
        <w:rPr>
          <w:rFonts w:ascii="Times New Roman" w:hAnsi="Times New Roman" w:cs="Times New Roman"/>
          <w:sz w:val="24"/>
          <w:szCs w:val="24"/>
        </w:rPr>
        <w:t>polski biznes</w:t>
      </w:r>
      <w:r w:rsidR="005132BD" w:rsidRPr="00CB4473">
        <w:rPr>
          <w:rFonts w:ascii="Times New Roman" w:hAnsi="Times New Roman" w:cs="Times New Roman"/>
          <w:sz w:val="24"/>
          <w:szCs w:val="24"/>
        </w:rPr>
        <w:t xml:space="preserve">. </w:t>
      </w:r>
      <w:r w:rsidR="00EA568F" w:rsidRPr="00CB4473">
        <w:rPr>
          <w:rFonts w:ascii="Times New Roman" w:hAnsi="Times New Roman" w:cs="Times New Roman"/>
          <w:sz w:val="24"/>
          <w:szCs w:val="24"/>
        </w:rPr>
        <w:t>Pak</w:t>
      </w:r>
      <w:r w:rsidR="004A6CA4" w:rsidRPr="00CB4473">
        <w:rPr>
          <w:rFonts w:ascii="Times New Roman" w:hAnsi="Times New Roman" w:cs="Times New Roman"/>
          <w:sz w:val="24"/>
          <w:szCs w:val="24"/>
        </w:rPr>
        <w:t>t</w:t>
      </w:r>
      <w:r w:rsidR="00EA568F" w:rsidRPr="00CB4473">
        <w:rPr>
          <w:rFonts w:ascii="Times New Roman" w:hAnsi="Times New Roman" w:cs="Times New Roman"/>
          <w:sz w:val="24"/>
          <w:szCs w:val="24"/>
        </w:rPr>
        <w:t xml:space="preserve">, zrzeszający firmy z </w:t>
      </w:r>
      <w:r w:rsidR="00F93B04" w:rsidRPr="00CB4473">
        <w:rPr>
          <w:rFonts w:ascii="Times New Roman" w:hAnsi="Times New Roman" w:cs="Times New Roman"/>
          <w:sz w:val="24"/>
          <w:szCs w:val="24"/>
        </w:rPr>
        <w:t>cał</w:t>
      </w:r>
      <w:r w:rsidR="00EA568F" w:rsidRPr="00CB4473">
        <w:rPr>
          <w:rFonts w:ascii="Times New Roman" w:hAnsi="Times New Roman" w:cs="Times New Roman"/>
          <w:sz w:val="24"/>
          <w:szCs w:val="24"/>
        </w:rPr>
        <w:t>ego</w:t>
      </w:r>
      <w:r w:rsidR="00F93B04" w:rsidRPr="00CB4473">
        <w:rPr>
          <w:rFonts w:ascii="Times New Roman" w:hAnsi="Times New Roman" w:cs="Times New Roman"/>
          <w:sz w:val="24"/>
          <w:szCs w:val="24"/>
        </w:rPr>
        <w:t xml:space="preserve"> łańcuch</w:t>
      </w:r>
      <w:r w:rsidR="00EA568F" w:rsidRPr="00CB4473">
        <w:rPr>
          <w:rFonts w:ascii="Times New Roman" w:hAnsi="Times New Roman" w:cs="Times New Roman"/>
          <w:sz w:val="24"/>
          <w:szCs w:val="24"/>
        </w:rPr>
        <w:t>a</w:t>
      </w:r>
      <w:r w:rsidR="00F93B04" w:rsidRPr="00CB4473">
        <w:rPr>
          <w:rFonts w:ascii="Times New Roman" w:hAnsi="Times New Roman" w:cs="Times New Roman"/>
          <w:sz w:val="24"/>
          <w:szCs w:val="24"/>
        </w:rPr>
        <w:t xml:space="preserve"> wartości</w:t>
      </w:r>
      <w:r w:rsidR="00EA568F" w:rsidRPr="00CB4473">
        <w:rPr>
          <w:rFonts w:ascii="Times New Roman" w:hAnsi="Times New Roman" w:cs="Times New Roman"/>
          <w:sz w:val="24"/>
          <w:szCs w:val="24"/>
        </w:rPr>
        <w:t>,</w:t>
      </w:r>
      <w:r w:rsidR="004A6CA4" w:rsidRPr="00CB4473">
        <w:rPr>
          <w:rFonts w:ascii="Times New Roman" w:hAnsi="Times New Roman" w:cs="Times New Roman"/>
          <w:sz w:val="24"/>
          <w:szCs w:val="24"/>
        </w:rPr>
        <w:t xml:space="preserve"> </w:t>
      </w:r>
      <w:r w:rsidR="00BD29C7" w:rsidRPr="00CB4473">
        <w:rPr>
          <w:rFonts w:ascii="Times New Roman" w:hAnsi="Times New Roman" w:cs="Times New Roman"/>
          <w:sz w:val="24"/>
          <w:szCs w:val="24"/>
        </w:rPr>
        <w:t xml:space="preserve">pomaga w zrozumieniu </w:t>
      </w:r>
      <w:r w:rsidR="008B7613" w:rsidRPr="00CB4473">
        <w:rPr>
          <w:rFonts w:ascii="Times New Roman" w:hAnsi="Times New Roman" w:cs="Times New Roman"/>
          <w:sz w:val="24"/>
          <w:szCs w:val="24"/>
        </w:rPr>
        <w:t xml:space="preserve">takich </w:t>
      </w:r>
      <w:r w:rsidR="00BD29C7" w:rsidRPr="00CB4473">
        <w:rPr>
          <w:rFonts w:ascii="Times New Roman" w:hAnsi="Times New Roman" w:cs="Times New Roman"/>
          <w:sz w:val="24"/>
          <w:szCs w:val="24"/>
        </w:rPr>
        <w:t>połączeń</w:t>
      </w:r>
      <w:r w:rsidR="008B7613" w:rsidRPr="00CB4473">
        <w:rPr>
          <w:rFonts w:ascii="Times New Roman" w:hAnsi="Times New Roman" w:cs="Times New Roman"/>
          <w:sz w:val="24"/>
          <w:szCs w:val="24"/>
        </w:rPr>
        <w:t>.</w:t>
      </w:r>
      <w:r w:rsidR="00BD29C7" w:rsidRPr="00CB4473">
        <w:rPr>
          <w:rFonts w:ascii="Times New Roman" w:hAnsi="Times New Roman" w:cs="Times New Roman"/>
          <w:sz w:val="24"/>
          <w:szCs w:val="24"/>
        </w:rPr>
        <w:t xml:space="preserve"> Dzięki szerokiej współpracy</w:t>
      </w:r>
      <w:r w:rsidR="00E839EC" w:rsidRPr="00CB4473">
        <w:rPr>
          <w:rFonts w:ascii="Times New Roman" w:hAnsi="Times New Roman" w:cs="Times New Roman"/>
          <w:sz w:val="24"/>
          <w:szCs w:val="24"/>
        </w:rPr>
        <w:t xml:space="preserve"> i wymianie wiedzy między podmiotami</w:t>
      </w:r>
      <w:r w:rsidR="00BD29C7" w:rsidRPr="00CB4473">
        <w:rPr>
          <w:rFonts w:ascii="Times New Roman" w:hAnsi="Times New Roman" w:cs="Times New Roman"/>
          <w:sz w:val="24"/>
          <w:szCs w:val="24"/>
        </w:rPr>
        <w:t xml:space="preserve"> Pakt </w:t>
      </w:r>
      <w:r w:rsidR="00F93B04" w:rsidRPr="00CB4473">
        <w:rPr>
          <w:rFonts w:ascii="Times New Roman" w:hAnsi="Times New Roman" w:cs="Times New Roman"/>
          <w:sz w:val="24"/>
          <w:szCs w:val="24"/>
        </w:rPr>
        <w:t xml:space="preserve">wypracował m.in. narzędzia wspierające eliminację opakowań nadmiernych i problematycznych, </w:t>
      </w:r>
      <w:r w:rsidR="00F93B04" w:rsidRPr="00CB4473">
        <w:rPr>
          <w:rFonts w:ascii="Times New Roman" w:hAnsi="Times New Roman" w:cs="Times New Roman"/>
          <w:i/>
          <w:iCs/>
          <w:sz w:val="24"/>
          <w:szCs w:val="24"/>
        </w:rPr>
        <w:t>Kryteria klasyfikacji opakowań nadających się do recyklingu</w:t>
      </w:r>
      <w:r w:rsidR="00F93B04" w:rsidRPr="00CB4473">
        <w:rPr>
          <w:rFonts w:ascii="Times New Roman" w:hAnsi="Times New Roman" w:cs="Times New Roman"/>
          <w:sz w:val="24"/>
          <w:szCs w:val="24"/>
        </w:rPr>
        <w:t xml:space="preserve"> czy </w:t>
      </w:r>
      <w:r w:rsidR="00F93B04" w:rsidRPr="00CB4473">
        <w:rPr>
          <w:rFonts w:ascii="Times New Roman" w:hAnsi="Times New Roman" w:cs="Times New Roman"/>
          <w:i/>
          <w:iCs/>
          <w:sz w:val="24"/>
          <w:szCs w:val="24"/>
        </w:rPr>
        <w:t xml:space="preserve">9 Złotych Zasad Projektowania, </w:t>
      </w:r>
      <w:r w:rsidR="00F93B04" w:rsidRPr="00CB4473">
        <w:rPr>
          <w:rFonts w:ascii="Times New Roman" w:hAnsi="Times New Roman" w:cs="Times New Roman"/>
          <w:sz w:val="24"/>
          <w:szCs w:val="24"/>
        </w:rPr>
        <w:t>dzięki którym każda firma może zacząć uruchamiać odpowiednie procesy we własnym zakresie</w:t>
      </w:r>
      <w:r w:rsidR="003B5C2E" w:rsidRPr="00CB4473">
        <w:rPr>
          <w:rFonts w:ascii="Times New Roman" w:hAnsi="Times New Roman" w:cs="Times New Roman"/>
          <w:sz w:val="24"/>
          <w:szCs w:val="24"/>
        </w:rPr>
        <w:t xml:space="preserve">. </w:t>
      </w:r>
      <w:r w:rsidR="00894FA5" w:rsidRPr="00CB4473">
        <w:rPr>
          <w:rFonts w:ascii="Times New Roman" w:hAnsi="Times New Roman" w:cs="Times New Roman"/>
          <w:sz w:val="24"/>
          <w:szCs w:val="24"/>
        </w:rPr>
        <w:t>P</w:t>
      </w:r>
      <w:r w:rsidR="00C815ED" w:rsidRPr="00CB4473">
        <w:rPr>
          <w:rFonts w:ascii="Times New Roman" w:hAnsi="Times New Roman" w:cs="Times New Roman"/>
          <w:sz w:val="24"/>
          <w:szCs w:val="24"/>
        </w:rPr>
        <w:t>akt</w:t>
      </w:r>
      <w:r w:rsidR="00894FA5" w:rsidRPr="00CB4473">
        <w:rPr>
          <w:rFonts w:ascii="Times New Roman" w:hAnsi="Times New Roman" w:cs="Times New Roman"/>
          <w:sz w:val="24"/>
          <w:szCs w:val="24"/>
        </w:rPr>
        <w:t xml:space="preserve">, </w:t>
      </w:r>
      <w:r w:rsidR="00005E33" w:rsidRPr="00CB4473">
        <w:rPr>
          <w:rFonts w:ascii="Times New Roman" w:hAnsi="Times New Roman" w:cs="Times New Roman"/>
          <w:sz w:val="24"/>
          <w:szCs w:val="24"/>
        </w:rPr>
        <w:t>w ramach wsparcia polskiego</w:t>
      </w:r>
      <w:r w:rsidR="00894FA5" w:rsidRPr="00CB4473">
        <w:rPr>
          <w:rFonts w:ascii="Times New Roman" w:hAnsi="Times New Roman" w:cs="Times New Roman"/>
          <w:sz w:val="24"/>
          <w:szCs w:val="24"/>
        </w:rPr>
        <w:t xml:space="preserve"> </w:t>
      </w:r>
      <w:r w:rsidR="00894FA5" w:rsidRPr="00CB4473">
        <w:rPr>
          <w:rFonts w:ascii="Times New Roman" w:hAnsi="Times New Roman" w:cs="Times New Roman"/>
          <w:sz w:val="24"/>
          <w:szCs w:val="24"/>
        </w:rPr>
        <w:lastRenderedPageBreak/>
        <w:t>biznes</w:t>
      </w:r>
      <w:r w:rsidR="00005E33" w:rsidRPr="00CB4473">
        <w:rPr>
          <w:rFonts w:ascii="Times New Roman" w:hAnsi="Times New Roman" w:cs="Times New Roman"/>
          <w:sz w:val="24"/>
          <w:szCs w:val="24"/>
        </w:rPr>
        <w:t>u,</w:t>
      </w:r>
      <w:r w:rsidR="00C815ED" w:rsidRPr="00CB4473">
        <w:rPr>
          <w:rFonts w:ascii="Times New Roman" w:hAnsi="Times New Roman" w:cs="Times New Roman"/>
          <w:sz w:val="24"/>
          <w:szCs w:val="24"/>
        </w:rPr>
        <w:t xml:space="preserve"> </w:t>
      </w:r>
      <w:r w:rsidR="006F3755" w:rsidRPr="00CB4473">
        <w:rPr>
          <w:rFonts w:ascii="Times New Roman" w:hAnsi="Times New Roman" w:cs="Times New Roman"/>
          <w:sz w:val="24"/>
          <w:szCs w:val="24"/>
        </w:rPr>
        <w:t xml:space="preserve">udostępnia swoje publikacje </w:t>
      </w:r>
      <w:r w:rsidR="00F93B04" w:rsidRPr="00CB4473">
        <w:rPr>
          <w:rFonts w:ascii="Times New Roman" w:hAnsi="Times New Roman" w:cs="Times New Roman"/>
          <w:sz w:val="24"/>
          <w:szCs w:val="24"/>
        </w:rPr>
        <w:t>bezpłatnie na stronie internetowej</w:t>
      </w:r>
      <w:r w:rsidR="00BE3BB0" w:rsidRPr="00CB4473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>
        <w:proofErr w:type="spellStart"/>
        <w:r w:rsidR="008C69B1" w:rsidRPr="7D99CF6F">
          <w:rPr>
            <w:rStyle w:val="Hipercze"/>
            <w:rFonts w:ascii="Times New Roman" w:hAnsi="Times New Roman" w:cs="Times New Roman"/>
            <w:sz w:val="24"/>
            <w:szCs w:val="24"/>
          </w:rPr>
          <w:t>https</w:t>
        </w:r>
        <w:proofErr w:type="spellEnd"/>
        <w:r w:rsidR="008C69B1" w:rsidRPr="7D99CF6F">
          <w:rPr>
            <w:rStyle w:val="Hipercze"/>
            <w:rFonts w:ascii="Times New Roman" w:hAnsi="Times New Roman" w:cs="Times New Roman"/>
            <w:sz w:val="24"/>
            <w:szCs w:val="24"/>
          </w:rPr>
          <w:t>://</w:t>
        </w:r>
        <w:proofErr w:type="spellStart"/>
        <w:r w:rsidR="008C69B1" w:rsidRPr="7D99CF6F">
          <w:rPr>
            <w:rStyle w:val="Hipercze"/>
            <w:rFonts w:ascii="Times New Roman" w:hAnsi="Times New Roman" w:cs="Times New Roman"/>
            <w:sz w:val="24"/>
            <w:szCs w:val="24"/>
          </w:rPr>
          <w:t>paktplastikowy.pl</w:t>
        </w:r>
        <w:proofErr w:type="spellEnd"/>
        <w:r w:rsidR="008C69B1" w:rsidRPr="7D99CF6F">
          <w:rPr>
            <w:rStyle w:val="Hipercze"/>
            <w:rFonts w:ascii="Times New Roman" w:hAnsi="Times New Roman" w:cs="Times New Roman"/>
            <w:sz w:val="24"/>
            <w:szCs w:val="24"/>
          </w:rPr>
          <w:t>/rezultaty/</w:t>
        </w:r>
      </w:hyperlink>
      <w:r w:rsidR="003573D7" w:rsidRPr="0087349B">
        <w:rPr>
          <w:rStyle w:val="Hipercze"/>
          <w:rFonts w:ascii="Times New Roman" w:hAnsi="Times New Roman" w:cs="Times New Roman"/>
          <w:sz w:val="24"/>
          <w:szCs w:val="24"/>
          <w:u w:val="none"/>
        </w:rPr>
        <w:t xml:space="preserve">. </w:t>
      </w:r>
      <w:r w:rsidR="00582A21" w:rsidRPr="001703D5">
        <w:rPr>
          <w:rFonts w:ascii="Times New Roman" w:hAnsi="Times New Roman" w:cs="Times New Roman"/>
          <w:sz w:val="24"/>
          <w:szCs w:val="24"/>
        </w:rPr>
        <w:t>Każda firma może</w:t>
      </w:r>
      <w:r w:rsidR="00BB7604" w:rsidRPr="001703D5">
        <w:rPr>
          <w:rFonts w:ascii="Times New Roman" w:hAnsi="Times New Roman" w:cs="Times New Roman"/>
          <w:sz w:val="24"/>
          <w:szCs w:val="24"/>
        </w:rPr>
        <w:t>,</w:t>
      </w:r>
      <w:r w:rsidR="00582A21" w:rsidRPr="001703D5">
        <w:rPr>
          <w:rFonts w:ascii="Times New Roman" w:hAnsi="Times New Roman" w:cs="Times New Roman"/>
          <w:sz w:val="24"/>
          <w:szCs w:val="24"/>
        </w:rPr>
        <w:t xml:space="preserve"> i powinna</w:t>
      </w:r>
      <w:r w:rsidR="00BB7604" w:rsidRPr="001703D5">
        <w:rPr>
          <w:rFonts w:ascii="Times New Roman" w:hAnsi="Times New Roman" w:cs="Times New Roman"/>
          <w:sz w:val="24"/>
          <w:szCs w:val="24"/>
        </w:rPr>
        <w:t>,</w:t>
      </w:r>
      <w:r w:rsidR="00582A21" w:rsidRPr="001703D5">
        <w:rPr>
          <w:rFonts w:ascii="Times New Roman" w:hAnsi="Times New Roman" w:cs="Times New Roman"/>
          <w:sz w:val="24"/>
          <w:szCs w:val="24"/>
        </w:rPr>
        <w:t xml:space="preserve"> zaangażować się w proces</w:t>
      </w:r>
      <w:r w:rsidR="00987AA7" w:rsidRPr="001703D5">
        <w:rPr>
          <w:rFonts w:ascii="Times New Roman" w:hAnsi="Times New Roman" w:cs="Times New Roman"/>
          <w:sz w:val="24"/>
          <w:szCs w:val="24"/>
        </w:rPr>
        <w:t xml:space="preserve"> transformacji</w:t>
      </w:r>
      <w:r w:rsidR="00D538D3" w:rsidRPr="001703D5">
        <w:rPr>
          <w:rFonts w:ascii="Times New Roman" w:hAnsi="Times New Roman" w:cs="Times New Roman"/>
          <w:sz w:val="24"/>
          <w:szCs w:val="24"/>
        </w:rPr>
        <w:t xml:space="preserve"> już dziś</w:t>
      </w:r>
      <w:r w:rsidR="00987AA7" w:rsidRPr="001703D5">
        <w:rPr>
          <w:rFonts w:ascii="Times New Roman" w:hAnsi="Times New Roman" w:cs="Times New Roman"/>
          <w:sz w:val="24"/>
          <w:szCs w:val="24"/>
        </w:rPr>
        <w:t xml:space="preserve">. </w:t>
      </w:r>
      <w:r w:rsidR="00A2377A" w:rsidRPr="001703D5">
        <w:rPr>
          <w:rFonts w:ascii="Times New Roman" w:hAnsi="Times New Roman" w:cs="Times New Roman"/>
          <w:sz w:val="24"/>
          <w:szCs w:val="24"/>
        </w:rPr>
        <w:t xml:space="preserve">Te z nich, które </w:t>
      </w:r>
      <w:r w:rsidR="00A320B7" w:rsidRPr="001703D5">
        <w:rPr>
          <w:rFonts w:ascii="Times New Roman" w:hAnsi="Times New Roman" w:cs="Times New Roman"/>
          <w:sz w:val="24"/>
          <w:szCs w:val="24"/>
        </w:rPr>
        <w:t xml:space="preserve">chcą </w:t>
      </w:r>
      <w:r w:rsidR="00A2377A" w:rsidRPr="001703D5">
        <w:rPr>
          <w:rFonts w:ascii="Times New Roman" w:hAnsi="Times New Roman" w:cs="Times New Roman"/>
          <w:sz w:val="24"/>
          <w:szCs w:val="24"/>
        </w:rPr>
        <w:t>wzmocnić swoje działania poprzez partnerstwo w Polskim Pakcie Plastikowym</w:t>
      </w:r>
      <w:r w:rsidR="00751258" w:rsidRPr="001703D5">
        <w:rPr>
          <w:rFonts w:ascii="Times New Roman" w:hAnsi="Times New Roman" w:cs="Times New Roman"/>
          <w:sz w:val="24"/>
          <w:szCs w:val="24"/>
        </w:rPr>
        <w:t>,</w:t>
      </w:r>
      <w:r w:rsidR="00D8085C" w:rsidRPr="001703D5">
        <w:rPr>
          <w:rFonts w:ascii="Times New Roman" w:hAnsi="Times New Roman" w:cs="Times New Roman"/>
          <w:sz w:val="24"/>
          <w:szCs w:val="24"/>
        </w:rPr>
        <w:t xml:space="preserve"> mogą </w:t>
      </w:r>
      <w:r w:rsidR="00AF794C" w:rsidRPr="001703D5">
        <w:rPr>
          <w:rFonts w:ascii="Times New Roman" w:hAnsi="Times New Roman" w:cs="Times New Roman"/>
          <w:sz w:val="24"/>
          <w:szCs w:val="24"/>
        </w:rPr>
        <w:t xml:space="preserve">zgłaszać się pod adresem: </w:t>
      </w:r>
      <w:hyperlink r:id="rId11" w:history="1">
        <w:proofErr w:type="spellStart"/>
        <w:r w:rsidR="0035706B" w:rsidRPr="00755E7F">
          <w:rPr>
            <w:rStyle w:val="Hipercze"/>
            <w:rFonts w:ascii="Times New Roman" w:hAnsi="Times New Roman" w:cs="Times New Roman"/>
            <w:sz w:val="24"/>
            <w:szCs w:val="24"/>
          </w:rPr>
          <w:t>sekretariat@paktplastikowy.pl</w:t>
        </w:r>
        <w:proofErr w:type="spellEnd"/>
      </w:hyperlink>
      <w:r w:rsidR="0035706B">
        <w:rPr>
          <w:rFonts w:ascii="Times New Roman" w:hAnsi="Times New Roman" w:cs="Times New Roman"/>
          <w:sz w:val="24"/>
          <w:szCs w:val="24"/>
        </w:rPr>
        <w:t xml:space="preserve"> </w:t>
      </w:r>
      <w:r w:rsidR="00A9673E">
        <w:rPr>
          <w:rFonts w:ascii="Times New Roman" w:hAnsi="Times New Roman" w:cs="Times New Roman"/>
          <w:sz w:val="24"/>
          <w:szCs w:val="24"/>
        </w:rPr>
        <w:br/>
      </w:r>
    </w:p>
    <w:p w14:paraId="5B84F227" w14:textId="54BF38FD" w:rsidR="004F71D6" w:rsidRPr="00920429" w:rsidRDefault="004F71D6" w:rsidP="004F71D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0429">
        <w:rPr>
          <w:rFonts w:ascii="Times New Roman" w:hAnsi="Times New Roman" w:cs="Times New Roman"/>
          <w:i/>
          <w:iCs/>
          <w:sz w:val="24"/>
          <w:szCs w:val="24"/>
        </w:rPr>
        <w:t>Nagranie Konferencji dostępne jest na kanale YouTube Polskiego Paktu Plastikowego: https://www.youtube.com/watch?v=P4Z5zTnNhTE&amp;ab_channel=PolskiPaktPlastikowy</w:t>
      </w:r>
    </w:p>
    <w:p w14:paraId="7CAC0A86" w14:textId="10464BB9" w:rsidR="00711825" w:rsidRPr="0035435B" w:rsidRDefault="005F4CDD" w:rsidP="00F93B04">
      <w:pPr>
        <w:rPr>
          <w:rStyle w:val="s1ppyq"/>
          <w:rFonts w:ascii="Times New Roman" w:hAnsi="Times New Roman" w:cs="Times New Roman"/>
          <w:b/>
          <w:bCs/>
          <w:color w:val="FFFFFF"/>
        </w:rPr>
      </w:pPr>
      <w:r>
        <w:rPr>
          <w:rStyle w:val="s1ppyq"/>
          <w:rFonts w:ascii="Times New Roman" w:hAnsi="Times New Roman" w:cs="Times New Roman"/>
          <w:b/>
          <w:bCs/>
        </w:rPr>
        <w:t>__________________________________________________________________________</w:t>
      </w:r>
      <w:r w:rsidRPr="7D99CF6F">
        <w:rPr>
          <w:rStyle w:val="s1ppyq"/>
          <w:rFonts w:ascii="Times New Roman" w:hAnsi="Times New Roman" w:cs="Times New Roman"/>
          <w:b/>
          <w:color w:val="FFFFFF" w:themeColor="background1"/>
        </w:rPr>
        <w:t>_____________________</w:t>
      </w:r>
    </w:p>
    <w:p w14:paraId="2532D860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Więcej informacji:</w:t>
      </w:r>
    </w:p>
    <w:p w14:paraId="74B716F9" w14:textId="36542EF8" w:rsidR="005F4CDD" w:rsidRPr="005F4CDD" w:rsidRDefault="0000000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563C2"/>
        </w:rPr>
      </w:pPr>
      <w:hyperlink r:id="rId12">
        <w:r w:rsidR="005F4CDD" w:rsidRPr="7D99CF6F">
          <w:rPr>
            <w:rStyle w:val="Hipercze"/>
            <w:rFonts w:ascii="Times New Roman" w:hAnsi="Times New Roman" w:cs="Times New Roman"/>
          </w:rPr>
          <w:t>www.paktplastikowy.pl</w:t>
        </w:r>
      </w:hyperlink>
      <w:r w:rsidR="005F4CDD" w:rsidRPr="7D99CF6F">
        <w:rPr>
          <w:rFonts w:ascii="Times New Roman" w:hAnsi="Times New Roman" w:cs="Times New Roman"/>
          <w:color w:val="0563C2"/>
        </w:rPr>
        <w:t xml:space="preserve"> | </w:t>
      </w:r>
      <w:hyperlink r:id="rId13">
        <w:r w:rsidR="005F4CDD" w:rsidRPr="7D99CF6F">
          <w:rPr>
            <w:rStyle w:val="Hipercze"/>
            <w:rFonts w:ascii="Times New Roman" w:hAnsi="Times New Roman" w:cs="Times New Roman"/>
          </w:rPr>
          <w:t>https://www.linkedin.com/company/72716908/</w:t>
        </w:r>
      </w:hyperlink>
    </w:p>
    <w:p w14:paraId="063B3682" w14:textId="77777777" w:rsidR="005F4CDD" w:rsidRPr="005F4CDD" w:rsidRDefault="005F4CDD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563C2"/>
        </w:rPr>
      </w:pPr>
    </w:p>
    <w:p w14:paraId="25D8E241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27023A5" w14:textId="25180732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Kontakt:</w:t>
      </w:r>
    </w:p>
    <w:p w14:paraId="031469E1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Edyta Wyrodek</w:t>
      </w:r>
    </w:p>
    <w:p w14:paraId="412E96A8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Młodsza Specjalistka ds. Komunikacji i Marketingu</w:t>
      </w:r>
    </w:p>
    <w:p w14:paraId="33569489" w14:textId="38EC7690" w:rsidR="003419B0" w:rsidRPr="005F4CDD" w:rsidRDefault="0000000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563C2"/>
        </w:rPr>
      </w:pPr>
      <w:hyperlink r:id="rId14">
        <w:r w:rsidR="005F4CDD" w:rsidRPr="7D99CF6F">
          <w:rPr>
            <w:rStyle w:val="Hipercze"/>
            <w:rFonts w:ascii="Times New Roman" w:hAnsi="Times New Roman" w:cs="Times New Roman"/>
          </w:rPr>
          <w:t>sekretariat@paktplastikowy.pl</w:t>
        </w:r>
      </w:hyperlink>
    </w:p>
    <w:p w14:paraId="099A5098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5635313" w14:textId="77777777" w:rsidR="007371D9" w:rsidRDefault="007371D9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1B8D0CA9" w14:textId="1843A024" w:rsidR="003419B0" w:rsidRDefault="007371D9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7D99CF6F">
        <w:rPr>
          <w:rFonts w:ascii="Times New Roman" w:hAnsi="Times New Roman" w:cs="Times New Roman"/>
          <w:b/>
          <w:color w:val="000000" w:themeColor="text1"/>
        </w:rPr>
        <w:t>DODATKOWE INFORMACJE</w:t>
      </w:r>
    </w:p>
    <w:p w14:paraId="5F2BBA66" w14:textId="77777777" w:rsidR="009236B2" w:rsidRDefault="009236B2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0A7B4D65" w14:textId="47969B37" w:rsidR="009236B2" w:rsidRPr="009236B2" w:rsidRDefault="009236B2" w:rsidP="009236B2">
      <w:pPr>
        <w:jc w:val="both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 xml:space="preserve">Koalicja Fundacji </w:t>
      </w:r>
      <w:proofErr w:type="spellStart"/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Ellen</w:t>
      </w:r>
      <w:proofErr w:type="spellEnd"/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 xml:space="preserve"> </w:t>
      </w:r>
      <w:proofErr w:type="spellStart"/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MacAsrthur</w:t>
      </w:r>
      <w:proofErr w:type="spellEnd"/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 xml:space="preserve">, Światowego Forum </w:t>
      </w:r>
      <w:r w:rsidRPr="00830FD5">
        <w:rPr>
          <w:rFonts w:ascii="Times New Roman" w:hAnsi="Times New Roman" w:cs="Times New Roman"/>
          <w:b/>
          <w:bCs/>
          <w:u w:val="single"/>
        </w:rPr>
        <w:t xml:space="preserve">Ekonomicznego i </w:t>
      </w:r>
      <w:r w:rsidR="00830FD5" w:rsidRPr="00830FD5">
        <w:rPr>
          <w:rFonts w:ascii="Times New Roman" w:hAnsi="Times New Roman" w:cs="Times New Roman"/>
          <w:b/>
          <w:bCs/>
          <w:u w:val="single"/>
        </w:rPr>
        <w:t>WRAP</w:t>
      </w:r>
    </w:p>
    <w:p w14:paraId="0D3D79EE" w14:textId="5CCC3210" w:rsidR="009236B2" w:rsidRPr="00482D45" w:rsidRDefault="00000000" w:rsidP="00482D45">
      <w:pPr>
        <w:jc w:val="both"/>
        <w:rPr>
          <w:rFonts w:ascii="Times New Roman" w:hAnsi="Times New Roman" w:cs="Times New Roman"/>
          <w:color w:val="000000"/>
        </w:rPr>
      </w:pPr>
      <w:hyperlink r:id="rId15">
        <w:r w:rsidR="009236B2" w:rsidRPr="7D99CF6F">
          <w:rPr>
            <w:rStyle w:val="Hipercze"/>
            <w:rFonts w:ascii="Times New Roman" w:hAnsi="Times New Roman" w:cs="Times New Roman"/>
          </w:rPr>
          <w:t>https://www.linkedin.com/feed/update/urn:li:activity:7021102517732139008</w:t>
        </w:r>
      </w:hyperlink>
    </w:p>
    <w:p w14:paraId="658A3BDD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D2B6E6A" w14:textId="00129FD4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Polski Pakt Plastikowy</w:t>
      </w:r>
    </w:p>
    <w:p w14:paraId="28291095" w14:textId="77777777" w:rsidR="0011155C" w:rsidRPr="005F4CDD" w:rsidRDefault="0011155C" w:rsidP="00482D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563782C4" w14:textId="77777777" w:rsidR="003419B0" w:rsidRPr="005F4CDD" w:rsidRDefault="003419B0" w:rsidP="00482D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Polski Pakt Plastikowy to międzysektorowa inicjatywa, która stawia sobie za cel zmianę obecnego</w:t>
      </w:r>
    </w:p>
    <w:p w14:paraId="05A94E96" w14:textId="46126A30" w:rsidR="003419B0" w:rsidRPr="005F4CDD" w:rsidRDefault="003419B0" w:rsidP="00482D4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modelu wykorzystywania tworzyw sztucznych w opakowaniach na polskim rynku w kierunku gospodarki</w:t>
      </w:r>
      <w:r w:rsidR="0011155C" w:rsidRPr="7D99CF6F">
        <w:rPr>
          <w:rFonts w:ascii="Times New Roman" w:hAnsi="Times New Roman" w:cs="Times New Roman"/>
          <w:color w:val="000000" w:themeColor="text1"/>
        </w:rPr>
        <w:t xml:space="preserve"> </w:t>
      </w:r>
      <w:r w:rsidRPr="7D99CF6F">
        <w:rPr>
          <w:rFonts w:ascii="Times New Roman" w:hAnsi="Times New Roman" w:cs="Times New Roman"/>
          <w:color w:val="000000" w:themeColor="text1"/>
        </w:rPr>
        <w:t xml:space="preserve">obiegu zamkniętego. </w:t>
      </w:r>
      <w:r w:rsidR="00A9673E">
        <w:rPr>
          <w:rFonts w:ascii="Times New Roman" w:hAnsi="Times New Roman" w:cs="Times New Roman"/>
          <w:color w:val="000000" w:themeColor="text1"/>
        </w:rPr>
        <w:t xml:space="preserve">Została </w:t>
      </w:r>
      <w:r w:rsidRPr="7D99CF6F">
        <w:rPr>
          <w:rFonts w:ascii="Times New Roman" w:hAnsi="Times New Roman" w:cs="Times New Roman"/>
          <w:color w:val="000000" w:themeColor="text1"/>
        </w:rPr>
        <w:t>powołana w ramach Kampanii 17 Celów i jest częścią Plastics Pact Network</w:t>
      </w:r>
      <w:r w:rsidR="0011155C" w:rsidRPr="7D99CF6F">
        <w:rPr>
          <w:rFonts w:ascii="Times New Roman" w:hAnsi="Times New Roman" w:cs="Times New Roman"/>
          <w:color w:val="000000" w:themeColor="text1"/>
        </w:rPr>
        <w:t xml:space="preserve"> </w:t>
      </w:r>
      <w:r w:rsidRPr="7D99CF6F">
        <w:rPr>
          <w:rFonts w:ascii="Times New Roman" w:hAnsi="Times New Roman" w:cs="Times New Roman"/>
          <w:color w:val="000000" w:themeColor="text1"/>
        </w:rPr>
        <w:t>Fundacji Ellen MacArthur.</w:t>
      </w:r>
    </w:p>
    <w:p w14:paraId="5259774F" w14:textId="77777777" w:rsidR="0011155C" w:rsidRPr="005F4CDD" w:rsidRDefault="0011155C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B38811F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  <w:r w:rsidRPr="7D99CF6F">
        <w:rPr>
          <w:rFonts w:ascii="Times New Roman" w:hAnsi="Times New Roman" w:cs="Times New Roman"/>
          <w:b/>
          <w:color w:val="000000" w:themeColor="text1"/>
          <w:u w:val="single"/>
        </w:rPr>
        <w:t>Cele strategiczne Paktu do roku 2025:</w:t>
      </w:r>
    </w:p>
    <w:p w14:paraId="1BC019E5" w14:textId="77777777" w:rsidR="0011155C" w:rsidRPr="005F4CDD" w:rsidRDefault="0011155C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u w:val="single"/>
        </w:rPr>
      </w:pPr>
    </w:p>
    <w:p w14:paraId="51BE57AE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1. Identyfikacja i eliminacja wskazanych opakowań nadmiernych i problematycznych z tworzyw</w:t>
      </w:r>
    </w:p>
    <w:p w14:paraId="0E368AC0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sztucznych poprzez przeprojektowanie, innowacje i alternatywne modele dostawy.</w:t>
      </w:r>
    </w:p>
    <w:p w14:paraId="5D75A7BD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2. Dążenie do zmniejszenia o 30% użycia pierwotnych tworzyw sztucznych w opakowaniach</w:t>
      </w:r>
    </w:p>
    <w:p w14:paraId="05B0DC26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wprowadzanych na rynek.</w:t>
      </w:r>
    </w:p>
    <w:p w14:paraId="5A54E598" w14:textId="6A434A34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3. 100% opakowań z tworzyw sztucznych na polskim rynku nadaje się do ponownego wykorzystania lub</w:t>
      </w:r>
      <w:r w:rsidR="0011155C" w:rsidRPr="7D99CF6F">
        <w:rPr>
          <w:rFonts w:ascii="Times New Roman" w:hAnsi="Times New Roman" w:cs="Times New Roman"/>
          <w:color w:val="000000" w:themeColor="text1"/>
        </w:rPr>
        <w:t xml:space="preserve"> </w:t>
      </w:r>
      <w:r w:rsidRPr="7D99CF6F">
        <w:rPr>
          <w:rFonts w:ascii="Times New Roman" w:hAnsi="Times New Roman" w:cs="Times New Roman"/>
          <w:color w:val="000000" w:themeColor="text1"/>
        </w:rPr>
        <w:t>recyklingu.</w:t>
      </w:r>
    </w:p>
    <w:p w14:paraId="05F8DDC0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4. Dążenie do zwiększenia udziału surowców wtórnych w opakowaniach z tworzyw sztucznych do</w:t>
      </w:r>
    </w:p>
    <w:p w14:paraId="375FC6F2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poziomu 25%.</w:t>
      </w:r>
    </w:p>
    <w:p w14:paraId="70601498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5. Efektywne wsparcie systemu zbiórki i recyklingu opakowań, aby osiągnąć poziom recyklingu w</w:t>
      </w:r>
    </w:p>
    <w:p w14:paraId="3102ED87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wysokości co najmniej 55% na polskim rynku.</w:t>
      </w:r>
    </w:p>
    <w:p w14:paraId="585F1382" w14:textId="77777777" w:rsidR="003419B0" w:rsidRPr="005F4CDD" w:rsidRDefault="003419B0" w:rsidP="003419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6. Podniesienie jakości i efektywności edukacji konsumentów w zakresie segregacji, recyklingu,</w:t>
      </w:r>
    </w:p>
    <w:p w14:paraId="259DC356" w14:textId="1F90BB0F" w:rsidR="001A0676" w:rsidRPr="002A3D86" w:rsidRDefault="003419B0" w:rsidP="002A3D86">
      <w:pPr>
        <w:autoSpaceDE w:val="0"/>
        <w:autoSpaceDN w:val="0"/>
        <w:adjustRightInd w:val="0"/>
        <w:spacing w:after="0" w:line="240" w:lineRule="auto"/>
        <w:rPr>
          <w:rStyle w:val="s1ppyq"/>
          <w:rFonts w:ascii="Times New Roman" w:hAnsi="Times New Roman" w:cs="Times New Roman"/>
          <w:color w:val="000000"/>
        </w:rPr>
      </w:pPr>
      <w:r w:rsidRPr="7D99CF6F">
        <w:rPr>
          <w:rFonts w:ascii="Times New Roman" w:hAnsi="Times New Roman" w:cs="Times New Roman"/>
          <w:color w:val="000000" w:themeColor="text1"/>
        </w:rPr>
        <w:t>ponownego wykorzystania i ograniczenia zużycia opakowań.</w:t>
      </w:r>
    </w:p>
    <w:sectPr w:rsidR="001A0676" w:rsidRPr="002A3D86">
      <w:head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8635D" w14:textId="77777777" w:rsidR="006A5BC9" w:rsidRDefault="006A5BC9" w:rsidP="000830CA">
      <w:pPr>
        <w:spacing w:after="0" w:line="240" w:lineRule="auto"/>
      </w:pPr>
      <w:r>
        <w:separator/>
      </w:r>
    </w:p>
  </w:endnote>
  <w:endnote w:type="continuationSeparator" w:id="0">
    <w:p w14:paraId="44411CD0" w14:textId="77777777" w:rsidR="006A5BC9" w:rsidRDefault="006A5BC9" w:rsidP="000830CA">
      <w:pPr>
        <w:spacing w:after="0" w:line="240" w:lineRule="auto"/>
      </w:pPr>
      <w:r>
        <w:continuationSeparator/>
      </w:r>
    </w:p>
  </w:endnote>
  <w:endnote w:type="continuationNotice" w:id="1">
    <w:p w14:paraId="0DEB41E1" w14:textId="77777777" w:rsidR="006A5BC9" w:rsidRDefault="006A5B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55FD9" w14:textId="77777777" w:rsidR="006A5BC9" w:rsidRDefault="006A5BC9" w:rsidP="000830CA">
      <w:pPr>
        <w:spacing w:after="0" w:line="240" w:lineRule="auto"/>
      </w:pPr>
      <w:r>
        <w:separator/>
      </w:r>
    </w:p>
  </w:footnote>
  <w:footnote w:type="continuationSeparator" w:id="0">
    <w:p w14:paraId="6F699AE8" w14:textId="77777777" w:rsidR="006A5BC9" w:rsidRDefault="006A5BC9" w:rsidP="000830CA">
      <w:pPr>
        <w:spacing w:after="0" w:line="240" w:lineRule="auto"/>
      </w:pPr>
      <w:r>
        <w:continuationSeparator/>
      </w:r>
    </w:p>
  </w:footnote>
  <w:footnote w:type="continuationNotice" w:id="1">
    <w:p w14:paraId="64F1D59F" w14:textId="77777777" w:rsidR="006A5BC9" w:rsidRDefault="006A5B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8F7D7" w14:textId="72EE29CA" w:rsidR="000830CA" w:rsidRDefault="003337F8" w:rsidP="003337F8">
    <w:pPr>
      <w:pStyle w:val="Nagwek"/>
      <w:jc w:val="right"/>
    </w:pPr>
    <w:r>
      <w:rPr>
        <w:noProof/>
      </w:rPr>
      <w:drawing>
        <wp:inline distT="0" distB="0" distL="0" distR="0" wp14:anchorId="679E8F80" wp14:editId="2284AC93">
          <wp:extent cx="1642533" cy="570686"/>
          <wp:effectExtent l="0" t="0" r="0" b="1270"/>
          <wp:docPr id="486842745" name="Obraz 48684274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6842745" name="Obraz 1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817" cy="5756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2E81"/>
    <w:multiLevelType w:val="hybridMultilevel"/>
    <w:tmpl w:val="088C2774"/>
    <w:lvl w:ilvl="0" w:tplc="FB8253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2B024B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07AFC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5387D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15A9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516C29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CD4CB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CE0C35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B1AD5A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" w15:restartNumberingAfterBreak="0">
    <w:nsid w:val="38B95E00"/>
    <w:multiLevelType w:val="multilevel"/>
    <w:tmpl w:val="0414B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769655">
    <w:abstractNumId w:val="0"/>
  </w:num>
  <w:num w:numId="2" w16cid:durableId="1313480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bU0srS0NDY3MTdW0lEKTi0uzszPAykwqgUAexZtLywAAAA="/>
  </w:docVars>
  <w:rsids>
    <w:rsidRoot w:val="0056682B"/>
    <w:rsid w:val="00003DA0"/>
    <w:rsid w:val="00004527"/>
    <w:rsid w:val="00005E33"/>
    <w:rsid w:val="00006879"/>
    <w:rsid w:val="00007E13"/>
    <w:rsid w:val="0001462A"/>
    <w:rsid w:val="00014C11"/>
    <w:rsid w:val="00030BC4"/>
    <w:rsid w:val="00033BB0"/>
    <w:rsid w:val="00034248"/>
    <w:rsid w:val="00035665"/>
    <w:rsid w:val="00046200"/>
    <w:rsid w:val="00051AE4"/>
    <w:rsid w:val="00055357"/>
    <w:rsid w:val="00057E27"/>
    <w:rsid w:val="000621EF"/>
    <w:rsid w:val="00063B26"/>
    <w:rsid w:val="0006680D"/>
    <w:rsid w:val="00075228"/>
    <w:rsid w:val="000815D8"/>
    <w:rsid w:val="000830CA"/>
    <w:rsid w:val="00083A6D"/>
    <w:rsid w:val="000845C1"/>
    <w:rsid w:val="00087A40"/>
    <w:rsid w:val="00090254"/>
    <w:rsid w:val="00090F56"/>
    <w:rsid w:val="00094CF6"/>
    <w:rsid w:val="0009518B"/>
    <w:rsid w:val="000A1B36"/>
    <w:rsid w:val="000A5B00"/>
    <w:rsid w:val="000B0DA7"/>
    <w:rsid w:val="000B43C3"/>
    <w:rsid w:val="000B721D"/>
    <w:rsid w:val="000C2A4B"/>
    <w:rsid w:val="000C450D"/>
    <w:rsid w:val="000D0153"/>
    <w:rsid w:val="000D587E"/>
    <w:rsid w:val="000E0E28"/>
    <w:rsid w:val="000E1F2D"/>
    <w:rsid w:val="000E3AFB"/>
    <w:rsid w:val="000E7C74"/>
    <w:rsid w:val="000F2469"/>
    <w:rsid w:val="000F671A"/>
    <w:rsid w:val="00100A4A"/>
    <w:rsid w:val="00103D86"/>
    <w:rsid w:val="0011155C"/>
    <w:rsid w:val="00113EEB"/>
    <w:rsid w:val="00114123"/>
    <w:rsid w:val="0012163B"/>
    <w:rsid w:val="0012277C"/>
    <w:rsid w:val="001246AF"/>
    <w:rsid w:val="00124AB9"/>
    <w:rsid w:val="00137048"/>
    <w:rsid w:val="00143233"/>
    <w:rsid w:val="00143743"/>
    <w:rsid w:val="0014668D"/>
    <w:rsid w:val="00147369"/>
    <w:rsid w:val="00151FA6"/>
    <w:rsid w:val="0015232E"/>
    <w:rsid w:val="001530D4"/>
    <w:rsid w:val="00164E61"/>
    <w:rsid w:val="001703D5"/>
    <w:rsid w:val="00171CA3"/>
    <w:rsid w:val="0017213A"/>
    <w:rsid w:val="00176167"/>
    <w:rsid w:val="00176B9F"/>
    <w:rsid w:val="001770FB"/>
    <w:rsid w:val="00177EF4"/>
    <w:rsid w:val="0018038A"/>
    <w:rsid w:val="00181976"/>
    <w:rsid w:val="001845A7"/>
    <w:rsid w:val="001871FF"/>
    <w:rsid w:val="00195A79"/>
    <w:rsid w:val="00196613"/>
    <w:rsid w:val="001A0676"/>
    <w:rsid w:val="001A72F2"/>
    <w:rsid w:val="001A74AE"/>
    <w:rsid w:val="001A7980"/>
    <w:rsid w:val="001B1A18"/>
    <w:rsid w:val="001B331A"/>
    <w:rsid w:val="001B3B13"/>
    <w:rsid w:val="001B6A60"/>
    <w:rsid w:val="001D4C2E"/>
    <w:rsid w:val="001E0364"/>
    <w:rsid w:val="001E7749"/>
    <w:rsid w:val="001F0884"/>
    <w:rsid w:val="001F0FB5"/>
    <w:rsid w:val="001F1B03"/>
    <w:rsid w:val="001F4600"/>
    <w:rsid w:val="001F59A5"/>
    <w:rsid w:val="001F697D"/>
    <w:rsid w:val="00201742"/>
    <w:rsid w:val="00205D11"/>
    <w:rsid w:val="00205DE1"/>
    <w:rsid w:val="002118D3"/>
    <w:rsid w:val="002118F1"/>
    <w:rsid w:val="00212AE2"/>
    <w:rsid w:val="00213FEC"/>
    <w:rsid w:val="002149AF"/>
    <w:rsid w:val="0021736A"/>
    <w:rsid w:val="00222476"/>
    <w:rsid w:val="0023213A"/>
    <w:rsid w:val="00240A90"/>
    <w:rsid w:val="002455D6"/>
    <w:rsid w:val="002457B2"/>
    <w:rsid w:val="0025358B"/>
    <w:rsid w:val="00253BDA"/>
    <w:rsid w:val="002546B9"/>
    <w:rsid w:val="00256C60"/>
    <w:rsid w:val="002571DB"/>
    <w:rsid w:val="002711B4"/>
    <w:rsid w:val="002742ED"/>
    <w:rsid w:val="00274E6E"/>
    <w:rsid w:val="00276804"/>
    <w:rsid w:val="002773A5"/>
    <w:rsid w:val="00286317"/>
    <w:rsid w:val="002876A6"/>
    <w:rsid w:val="00290976"/>
    <w:rsid w:val="00295BD0"/>
    <w:rsid w:val="00296B4A"/>
    <w:rsid w:val="002A0AC3"/>
    <w:rsid w:val="002A0C3A"/>
    <w:rsid w:val="002A3D86"/>
    <w:rsid w:val="002A73CB"/>
    <w:rsid w:val="002B48B5"/>
    <w:rsid w:val="002B5B06"/>
    <w:rsid w:val="002B707D"/>
    <w:rsid w:val="002C063B"/>
    <w:rsid w:val="002C06B9"/>
    <w:rsid w:val="002C27D9"/>
    <w:rsid w:val="002C2E82"/>
    <w:rsid w:val="002D08B1"/>
    <w:rsid w:val="002D10EA"/>
    <w:rsid w:val="002D2FFB"/>
    <w:rsid w:val="002D48E5"/>
    <w:rsid w:val="002D654B"/>
    <w:rsid w:val="002D6C30"/>
    <w:rsid w:val="002D73D5"/>
    <w:rsid w:val="002E5FC3"/>
    <w:rsid w:val="002E6E6D"/>
    <w:rsid w:val="002E7121"/>
    <w:rsid w:val="002F222A"/>
    <w:rsid w:val="003038B3"/>
    <w:rsid w:val="003053C0"/>
    <w:rsid w:val="003060F1"/>
    <w:rsid w:val="0031260A"/>
    <w:rsid w:val="0031612A"/>
    <w:rsid w:val="003214C0"/>
    <w:rsid w:val="00321899"/>
    <w:rsid w:val="003220FC"/>
    <w:rsid w:val="0032490E"/>
    <w:rsid w:val="00326580"/>
    <w:rsid w:val="00330601"/>
    <w:rsid w:val="003337F8"/>
    <w:rsid w:val="003342A0"/>
    <w:rsid w:val="00334945"/>
    <w:rsid w:val="003419B0"/>
    <w:rsid w:val="00341B51"/>
    <w:rsid w:val="00344ED4"/>
    <w:rsid w:val="00350598"/>
    <w:rsid w:val="0035435B"/>
    <w:rsid w:val="0035645B"/>
    <w:rsid w:val="0035706B"/>
    <w:rsid w:val="0035730B"/>
    <w:rsid w:val="003573D7"/>
    <w:rsid w:val="0036068F"/>
    <w:rsid w:val="003616A4"/>
    <w:rsid w:val="00361F02"/>
    <w:rsid w:val="00362F46"/>
    <w:rsid w:val="00363E39"/>
    <w:rsid w:val="00366597"/>
    <w:rsid w:val="00367098"/>
    <w:rsid w:val="00367178"/>
    <w:rsid w:val="00371248"/>
    <w:rsid w:val="0037583E"/>
    <w:rsid w:val="00381426"/>
    <w:rsid w:val="00382585"/>
    <w:rsid w:val="00383C9F"/>
    <w:rsid w:val="0039150D"/>
    <w:rsid w:val="00391FC6"/>
    <w:rsid w:val="003A022A"/>
    <w:rsid w:val="003A1C58"/>
    <w:rsid w:val="003A2EB3"/>
    <w:rsid w:val="003A46BB"/>
    <w:rsid w:val="003A748C"/>
    <w:rsid w:val="003B3CF4"/>
    <w:rsid w:val="003B484F"/>
    <w:rsid w:val="003B5C2E"/>
    <w:rsid w:val="003B6745"/>
    <w:rsid w:val="003C5309"/>
    <w:rsid w:val="003C59A2"/>
    <w:rsid w:val="003C61FF"/>
    <w:rsid w:val="003C69C2"/>
    <w:rsid w:val="003D4988"/>
    <w:rsid w:val="003E0E40"/>
    <w:rsid w:val="003E5CAB"/>
    <w:rsid w:val="003E686D"/>
    <w:rsid w:val="003F3E67"/>
    <w:rsid w:val="003F4798"/>
    <w:rsid w:val="003F545D"/>
    <w:rsid w:val="00400515"/>
    <w:rsid w:val="00402E26"/>
    <w:rsid w:val="00407486"/>
    <w:rsid w:val="00413C03"/>
    <w:rsid w:val="004171A0"/>
    <w:rsid w:val="00417BBF"/>
    <w:rsid w:val="00420B06"/>
    <w:rsid w:val="00422DE3"/>
    <w:rsid w:val="0042497D"/>
    <w:rsid w:val="00436021"/>
    <w:rsid w:val="00436905"/>
    <w:rsid w:val="00436EE8"/>
    <w:rsid w:val="004378F4"/>
    <w:rsid w:val="00437EFE"/>
    <w:rsid w:val="004412E8"/>
    <w:rsid w:val="00442E53"/>
    <w:rsid w:val="00450D07"/>
    <w:rsid w:val="004548E5"/>
    <w:rsid w:val="00457461"/>
    <w:rsid w:val="004602E3"/>
    <w:rsid w:val="004640E0"/>
    <w:rsid w:val="0047337D"/>
    <w:rsid w:val="00477A4E"/>
    <w:rsid w:val="00480BD8"/>
    <w:rsid w:val="00482D45"/>
    <w:rsid w:val="0049029B"/>
    <w:rsid w:val="00490908"/>
    <w:rsid w:val="00491D01"/>
    <w:rsid w:val="0049241F"/>
    <w:rsid w:val="00495FBA"/>
    <w:rsid w:val="00496D44"/>
    <w:rsid w:val="00497205"/>
    <w:rsid w:val="004A4670"/>
    <w:rsid w:val="004A5DD6"/>
    <w:rsid w:val="004A6CA4"/>
    <w:rsid w:val="004A7D33"/>
    <w:rsid w:val="004B4C07"/>
    <w:rsid w:val="004B7B36"/>
    <w:rsid w:val="004C4518"/>
    <w:rsid w:val="004C6A79"/>
    <w:rsid w:val="004C7FCD"/>
    <w:rsid w:val="004D0AC2"/>
    <w:rsid w:val="004D58CA"/>
    <w:rsid w:val="004D6B9F"/>
    <w:rsid w:val="004D6F2E"/>
    <w:rsid w:val="004D6FF4"/>
    <w:rsid w:val="004E3B4C"/>
    <w:rsid w:val="004F0130"/>
    <w:rsid w:val="004F2684"/>
    <w:rsid w:val="004F42F9"/>
    <w:rsid w:val="004F51E6"/>
    <w:rsid w:val="004F71D6"/>
    <w:rsid w:val="005018B2"/>
    <w:rsid w:val="00502EFD"/>
    <w:rsid w:val="0050407E"/>
    <w:rsid w:val="00504F42"/>
    <w:rsid w:val="005078A6"/>
    <w:rsid w:val="005122EB"/>
    <w:rsid w:val="005132BD"/>
    <w:rsid w:val="00523FFF"/>
    <w:rsid w:val="005247E2"/>
    <w:rsid w:val="00527F0F"/>
    <w:rsid w:val="005300F9"/>
    <w:rsid w:val="0053538E"/>
    <w:rsid w:val="0053662F"/>
    <w:rsid w:val="00543113"/>
    <w:rsid w:val="00546C57"/>
    <w:rsid w:val="005518B1"/>
    <w:rsid w:val="0055293A"/>
    <w:rsid w:val="00553969"/>
    <w:rsid w:val="005560E0"/>
    <w:rsid w:val="0056682B"/>
    <w:rsid w:val="00576BD7"/>
    <w:rsid w:val="00577E5F"/>
    <w:rsid w:val="00580119"/>
    <w:rsid w:val="00582A21"/>
    <w:rsid w:val="00582A31"/>
    <w:rsid w:val="00584101"/>
    <w:rsid w:val="005843B0"/>
    <w:rsid w:val="005863FE"/>
    <w:rsid w:val="00590B1A"/>
    <w:rsid w:val="005A5806"/>
    <w:rsid w:val="005B1DE6"/>
    <w:rsid w:val="005B47A8"/>
    <w:rsid w:val="005B4A70"/>
    <w:rsid w:val="005C0DEC"/>
    <w:rsid w:val="005C1214"/>
    <w:rsid w:val="005C3404"/>
    <w:rsid w:val="005C6543"/>
    <w:rsid w:val="005C7F37"/>
    <w:rsid w:val="005D52EF"/>
    <w:rsid w:val="005E3CF3"/>
    <w:rsid w:val="005E53C7"/>
    <w:rsid w:val="005E5F69"/>
    <w:rsid w:val="005E797A"/>
    <w:rsid w:val="005F0FD6"/>
    <w:rsid w:val="005F4CDD"/>
    <w:rsid w:val="005F591C"/>
    <w:rsid w:val="005F5AF4"/>
    <w:rsid w:val="006126D6"/>
    <w:rsid w:val="00614D51"/>
    <w:rsid w:val="00621B64"/>
    <w:rsid w:val="006238D2"/>
    <w:rsid w:val="00624C46"/>
    <w:rsid w:val="0063084F"/>
    <w:rsid w:val="00634428"/>
    <w:rsid w:val="0063483D"/>
    <w:rsid w:val="00636155"/>
    <w:rsid w:val="00643D67"/>
    <w:rsid w:val="00651F4B"/>
    <w:rsid w:val="006532E8"/>
    <w:rsid w:val="006638FB"/>
    <w:rsid w:val="0066407D"/>
    <w:rsid w:val="006646A5"/>
    <w:rsid w:val="006668AC"/>
    <w:rsid w:val="0067044A"/>
    <w:rsid w:val="006708CA"/>
    <w:rsid w:val="00670FFA"/>
    <w:rsid w:val="00672649"/>
    <w:rsid w:val="00673EAD"/>
    <w:rsid w:val="006745A3"/>
    <w:rsid w:val="00674899"/>
    <w:rsid w:val="0067491F"/>
    <w:rsid w:val="00676D6E"/>
    <w:rsid w:val="00681861"/>
    <w:rsid w:val="00681BD1"/>
    <w:rsid w:val="00682891"/>
    <w:rsid w:val="00682C80"/>
    <w:rsid w:val="006847B3"/>
    <w:rsid w:val="00697678"/>
    <w:rsid w:val="006A2EBC"/>
    <w:rsid w:val="006A34A2"/>
    <w:rsid w:val="006A5BC9"/>
    <w:rsid w:val="006B2549"/>
    <w:rsid w:val="006B73B7"/>
    <w:rsid w:val="006C6462"/>
    <w:rsid w:val="006C661C"/>
    <w:rsid w:val="006D6D6A"/>
    <w:rsid w:val="006E0D55"/>
    <w:rsid w:val="006E2E3F"/>
    <w:rsid w:val="006E374F"/>
    <w:rsid w:val="006E6059"/>
    <w:rsid w:val="006F26C1"/>
    <w:rsid w:val="006F3755"/>
    <w:rsid w:val="006F59FD"/>
    <w:rsid w:val="006F6200"/>
    <w:rsid w:val="006F6E33"/>
    <w:rsid w:val="00701E2E"/>
    <w:rsid w:val="007039DA"/>
    <w:rsid w:val="0070539F"/>
    <w:rsid w:val="00710780"/>
    <w:rsid w:val="00711825"/>
    <w:rsid w:val="00711C66"/>
    <w:rsid w:val="00714066"/>
    <w:rsid w:val="00721D9B"/>
    <w:rsid w:val="00722685"/>
    <w:rsid w:val="0072570B"/>
    <w:rsid w:val="00731B4F"/>
    <w:rsid w:val="00732D34"/>
    <w:rsid w:val="007370FA"/>
    <w:rsid w:val="007371D9"/>
    <w:rsid w:val="007407BA"/>
    <w:rsid w:val="00744BCB"/>
    <w:rsid w:val="007476DA"/>
    <w:rsid w:val="007508B4"/>
    <w:rsid w:val="00751258"/>
    <w:rsid w:val="00752558"/>
    <w:rsid w:val="00752AEE"/>
    <w:rsid w:val="00755E73"/>
    <w:rsid w:val="00764846"/>
    <w:rsid w:val="00766C1F"/>
    <w:rsid w:val="00767C19"/>
    <w:rsid w:val="007732B0"/>
    <w:rsid w:val="007736E3"/>
    <w:rsid w:val="007762A8"/>
    <w:rsid w:val="00784B3E"/>
    <w:rsid w:val="00791A40"/>
    <w:rsid w:val="00791F9D"/>
    <w:rsid w:val="007A0B75"/>
    <w:rsid w:val="007A25A9"/>
    <w:rsid w:val="007A32EF"/>
    <w:rsid w:val="007A4815"/>
    <w:rsid w:val="007A536E"/>
    <w:rsid w:val="007B0203"/>
    <w:rsid w:val="007B3313"/>
    <w:rsid w:val="007B564C"/>
    <w:rsid w:val="007B6574"/>
    <w:rsid w:val="007B7E5C"/>
    <w:rsid w:val="007C4401"/>
    <w:rsid w:val="007D62DE"/>
    <w:rsid w:val="007E056B"/>
    <w:rsid w:val="007E2A80"/>
    <w:rsid w:val="007E45D2"/>
    <w:rsid w:val="007F13A6"/>
    <w:rsid w:val="007F2A5B"/>
    <w:rsid w:val="007F3B43"/>
    <w:rsid w:val="007F3CA7"/>
    <w:rsid w:val="007F535C"/>
    <w:rsid w:val="00812C36"/>
    <w:rsid w:val="008141A8"/>
    <w:rsid w:val="00820676"/>
    <w:rsid w:val="008214BB"/>
    <w:rsid w:val="00822C24"/>
    <w:rsid w:val="0082522E"/>
    <w:rsid w:val="00825A45"/>
    <w:rsid w:val="00825C32"/>
    <w:rsid w:val="00830FD5"/>
    <w:rsid w:val="008424F9"/>
    <w:rsid w:val="0085067E"/>
    <w:rsid w:val="008531D2"/>
    <w:rsid w:val="00856E6D"/>
    <w:rsid w:val="00861892"/>
    <w:rsid w:val="00861B1B"/>
    <w:rsid w:val="00862AA7"/>
    <w:rsid w:val="0086690C"/>
    <w:rsid w:val="00867406"/>
    <w:rsid w:val="00870247"/>
    <w:rsid w:val="00873244"/>
    <w:rsid w:val="0087349B"/>
    <w:rsid w:val="00875177"/>
    <w:rsid w:val="00876E8C"/>
    <w:rsid w:val="00877486"/>
    <w:rsid w:val="00882541"/>
    <w:rsid w:val="0088445C"/>
    <w:rsid w:val="008854CD"/>
    <w:rsid w:val="00886832"/>
    <w:rsid w:val="008912F1"/>
    <w:rsid w:val="00892341"/>
    <w:rsid w:val="008931D2"/>
    <w:rsid w:val="008937CD"/>
    <w:rsid w:val="008948AB"/>
    <w:rsid w:val="00894932"/>
    <w:rsid w:val="00894FA5"/>
    <w:rsid w:val="0089748C"/>
    <w:rsid w:val="008A56E8"/>
    <w:rsid w:val="008A6FBA"/>
    <w:rsid w:val="008A77D7"/>
    <w:rsid w:val="008A7919"/>
    <w:rsid w:val="008B3C9F"/>
    <w:rsid w:val="008B7613"/>
    <w:rsid w:val="008C23FD"/>
    <w:rsid w:val="008C4853"/>
    <w:rsid w:val="008C4AD9"/>
    <w:rsid w:val="008C69B1"/>
    <w:rsid w:val="008D2D99"/>
    <w:rsid w:val="008E185C"/>
    <w:rsid w:val="008E5277"/>
    <w:rsid w:val="008F0148"/>
    <w:rsid w:val="008F04B2"/>
    <w:rsid w:val="008F1167"/>
    <w:rsid w:val="008F2C92"/>
    <w:rsid w:val="008F5FD1"/>
    <w:rsid w:val="00900AFC"/>
    <w:rsid w:val="009031C3"/>
    <w:rsid w:val="00903FF5"/>
    <w:rsid w:val="0090482E"/>
    <w:rsid w:val="009066BD"/>
    <w:rsid w:val="00907703"/>
    <w:rsid w:val="00910319"/>
    <w:rsid w:val="00911EA3"/>
    <w:rsid w:val="00912703"/>
    <w:rsid w:val="00915015"/>
    <w:rsid w:val="0091577A"/>
    <w:rsid w:val="009170DD"/>
    <w:rsid w:val="00920429"/>
    <w:rsid w:val="0092176B"/>
    <w:rsid w:val="009236B2"/>
    <w:rsid w:val="00924FEB"/>
    <w:rsid w:val="00930294"/>
    <w:rsid w:val="00931380"/>
    <w:rsid w:val="009314CF"/>
    <w:rsid w:val="00932CE2"/>
    <w:rsid w:val="009430E1"/>
    <w:rsid w:val="00943823"/>
    <w:rsid w:val="00945307"/>
    <w:rsid w:val="009574A1"/>
    <w:rsid w:val="009630FD"/>
    <w:rsid w:val="00964F79"/>
    <w:rsid w:val="009713CC"/>
    <w:rsid w:val="00971F1A"/>
    <w:rsid w:val="0097261C"/>
    <w:rsid w:val="009731C5"/>
    <w:rsid w:val="00974402"/>
    <w:rsid w:val="00975774"/>
    <w:rsid w:val="009858F3"/>
    <w:rsid w:val="00987AA7"/>
    <w:rsid w:val="0099409E"/>
    <w:rsid w:val="009972F6"/>
    <w:rsid w:val="009A2F76"/>
    <w:rsid w:val="009B0172"/>
    <w:rsid w:val="009B1A77"/>
    <w:rsid w:val="009B7B3A"/>
    <w:rsid w:val="009C3F29"/>
    <w:rsid w:val="009C5BEE"/>
    <w:rsid w:val="009C5F79"/>
    <w:rsid w:val="009D0F09"/>
    <w:rsid w:val="009D1A35"/>
    <w:rsid w:val="009D78D9"/>
    <w:rsid w:val="009E25EA"/>
    <w:rsid w:val="009E4AA8"/>
    <w:rsid w:val="009F7E14"/>
    <w:rsid w:val="00A00E06"/>
    <w:rsid w:val="00A01C74"/>
    <w:rsid w:val="00A01F07"/>
    <w:rsid w:val="00A04E02"/>
    <w:rsid w:val="00A07A42"/>
    <w:rsid w:val="00A14649"/>
    <w:rsid w:val="00A14BA5"/>
    <w:rsid w:val="00A1650B"/>
    <w:rsid w:val="00A16555"/>
    <w:rsid w:val="00A1771F"/>
    <w:rsid w:val="00A2377A"/>
    <w:rsid w:val="00A25936"/>
    <w:rsid w:val="00A27136"/>
    <w:rsid w:val="00A27C5A"/>
    <w:rsid w:val="00A320B7"/>
    <w:rsid w:val="00A32523"/>
    <w:rsid w:val="00A32694"/>
    <w:rsid w:val="00A335D8"/>
    <w:rsid w:val="00A46E4E"/>
    <w:rsid w:val="00A53BA5"/>
    <w:rsid w:val="00A61662"/>
    <w:rsid w:val="00A627ED"/>
    <w:rsid w:val="00A629B7"/>
    <w:rsid w:val="00A6330E"/>
    <w:rsid w:val="00A63849"/>
    <w:rsid w:val="00A66D33"/>
    <w:rsid w:val="00A67983"/>
    <w:rsid w:val="00A73A6F"/>
    <w:rsid w:val="00A76DC9"/>
    <w:rsid w:val="00A77A3B"/>
    <w:rsid w:val="00A81AE2"/>
    <w:rsid w:val="00A84377"/>
    <w:rsid w:val="00A857CF"/>
    <w:rsid w:val="00A8705F"/>
    <w:rsid w:val="00A95629"/>
    <w:rsid w:val="00A9673E"/>
    <w:rsid w:val="00AB14FE"/>
    <w:rsid w:val="00AB761C"/>
    <w:rsid w:val="00AB7F48"/>
    <w:rsid w:val="00AC1925"/>
    <w:rsid w:val="00AC5382"/>
    <w:rsid w:val="00AC745B"/>
    <w:rsid w:val="00AD1AD8"/>
    <w:rsid w:val="00AD33D7"/>
    <w:rsid w:val="00AE0FD7"/>
    <w:rsid w:val="00AE364D"/>
    <w:rsid w:val="00AE43A3"/>
    <w:rsid w:val="00AF794C"/>
    <w:rsid w:val="00B02682"/>
    <w:rsid w:val="00B026D5"/>
    <w:rsid w:val="00B0783F"/>
    <w:rsid w:val="00B16379"/>
    <w:rsid w:val="00B16D2E"/>
    <w:rsid w:val="00B2360B"/>
    <w:rsid w:val="00B3100F"/>
    <w:rsid w:val="00B32D43"/>
    <w:rsid w:val="00B33227"/>
    <w:rsid w:val="00B40EF1"/>
    <w:rsid w:val="00B44D62"/>
    <w:rsid w:val="00B45601"/>
    <w:rsid w:val="00B5174C"/>
    <w:rsid w:val="00B54F7B"/>
    <w:rsid w:val="00B57486"/>
    <w:rsid w:val="00B614C6"/>
    <w:rsid w:val="00B6366D"/>
    <w:rsid w:val="00B73FCA"/>
    <w:rsid w:val="00B74D35"/>
    <w:rsid w:val="00B7568B"/>
    <w:rsid w:val="00B76676"/>
    <w:rsid w:val="00B85674"/>
    <w:rsid w:val="00B87160"/>
    <w:rsid w:val="00B87296"/>
    <w:rsid w:val="00B877A3"/>
    <w:rsid w:val="00B9111E"/>
    <w:rsid w:val="00B954F1"/>
    <w:rsid w:val="00B95B74"/>
    <w:rsid w:val="00B966BA"/>
    <w:rsid w:val="00BA004D"/>
    <w:rsid w:val="00BA45D7"/>
    <w:rsid w:val="00BA4AB0"/>
    <w:rsid w:val="00BB17AA"/>
    <w:rsid w:val="00BB1917"/>
    <w:rsid w:val="00BB3CA5"/>
    <w:rsid w:val="00BB7604"/>
    <w:rsid w:val="00BC093B"/>
    <w:rsid w:val="00BD02BA"/>
    <w:rsid w:val="00BD0880"/>
    <w:rsid w:val="00BD17BC"/>
    <w:rsid w:val="00BD29C7"/>
    <w:rsid w:val="00BE1EA5"/>
    <w:rsid w:val="00BE3BB0"/>
    <w:rsid w:val="00BE4FA1"/>
    <w:rsid w:val="00BE7CF0"/>
    <w:rsid w:val="00BF2B53"/>
    <w:rsid w:val="00BF37D2"/>
    <w:rsid w:val="00BF65BB"/>
    <w:rsid w:val="00C02179"/>
    <w:rsid w:val="00C12E8A"/>
    <w:rsid w:val="00C15CA4"/>
    <w:rsid w:val="00C24172"/>
    <w:rsid w:val="00C26C31"/>
    <w:rsid w:val="00C31026"/>
    <w:rsid w:val="00C340A6"/>
    <w:rsid w:val="00C34431"/>
    <w:rsid w:val="00C41E80"/>
    <w:rsid w:val="00C44C03"/>
    <w:rsid w:val="00C45115"/>
    <w:rsid w:val="00C45A6A"/>
    <w:rsid w:val="00C46384"/>
    <w:rsid w:val="00C50DF3"/>
    <w:rsid w:val="00C72423"/>
    <w:rsid w:val="00C7567A"/>
    <w:rsid w:val="00C76186"/>
    <w:rsid w:val="00C80376"/>
    <w:rsid w:val="00C8077F"/>
    <w:rsid w:val="00C815ED"/>
    <w:rsid w:val="00C82A1F"/>
    <w:rsid w:val="00C82DE1"/>
    <w:rsid w:val="00C8621D"/>
    <w:rsid w:val="00C90212"/>
    <w:rsid w:val="00C92F21"/>
    <w:rsid w:val="00C941B8"/>
    <w:rsid w:val="00CA3051"/>
    <w:rsid w:val="00CA3F04"/>
    <w:rsid w:val="00CB037F"/>
    <w:rsid w:val="00CB2233"/>
    <w:rsid w:val="00CB2CCD"/>
    <w:rsid w:val="00CB3FBA"/>
    <w:rsid w:val="00CB4473"/>
    <w:rsid w:val="00CB770B"/>
    <w:rsid w:val="00CC15FD"/>
    <w:rsid w:val="00CC3E12"/>
    <w:rsid w:val="00CC4690"/>
    <w:rsid w:val="00CC4DD9"/>
    <w:rsid w:val="00CC5F16"/>
    <w:rsid w:val="00CD6502"/>
    <w:rsid w:val="00CD6B20"/>
    <w:rsid w:val="00CE2456"/>
    <w:rsid w:val="00CF0C6B"/>
    <w:rsid w:val="00CF3B3E"/>
    <w:rsid w:val="00CF673A"/>
    <w:rsid w:val="00D13F8F"/>
    <w:rsid w:val="00D164BA"/>
    <w:rsid w:val="00D21A4B"/>
    <w:rsid w:val="00D30DCC"/>
    <w:rsid w:val="00D3468B"/>
    <w:rsid w:val="00D408BC"/>
    <w:rsid w:val="00D46490"/>
    <w:rsid w:val="00D51AB6"/>
    <w:rsid w:val="00D5303B"/>
    <w:rsid w:val="00D53135"/>
    <w:rsid w:val="00D538D3"/>
    <w:rsid w:val="00D53E69"/>
    <w:rsid w:val="00D638CE"/>
    <w:rsid w:val="00D73CC7"/>
    <w:rsid w:val="00D8085C"/>
    <w:rsid w:val="00D8410C"/>
    <w:rsid w:val="00D8559E"/>
    <w:rsid w:val="00D97ADF"/>
    <w:rsid w:val="00DA1E1A"/>
    <w:rsid w:val="00DA4B2D"/>
    <w:rsid w:val="00DA6671"/>
    <w:rsid w:val="00DC5497"/>
    <w:rsid w:val="00DC689E"/>
    <w:rsid w:val="00DC7589"/>
    <w:rsid w:val="00DD2A2D"/>
    <w:rsid w:val="00DD6C86"/>
    <w:rsid w:val="00DE2AB8"/>
    <w:rsid w:val="00DE40EE"/>
    <w:rsid w:val="00DE4785"/>
    <w:rsid w:val="00DF14D6"/>
    <w:rsid w:val="00DF1C4B"/>
    <w:rsid w:val="00DF61D3"/>
    <w:rsid w:val="00DF7510"/>
    <w:rsid w:val="00E07CCB"/>
    <w:rsid w:val="00E12687"/>
    <w:rsid w:val="00E15ABF"/>
    <w:rsid w:val="00E17B22"/>
    <w:rsid w:val="00E2216E"/>
    <w:rsid w:val="00E25C77"/>
    <w:rsid w:val="00E27009"/>
    <w:rsid w:val="00E32B7B"/>
    <w:rsid w:val="00E338E6"/>
    <w:rsid w:val="00E4174E"/>
    <w:rsid w:val="00E43D43"/>
    <w:rsid w:val="00E57449"/>
    <w:rsid w:val="00E60BCD"/>
    <w:rsid w:val="00E61A7A"/>
    <w:rsid w:val="00E62130"/>
    <w:rsid w:val="00E62AF2"/>
    <w:rsid w:val="00E62F46"/>
    <w:rsid w:val="00E63AFE"/>
    <w:rsid w:val="00E6578D"/>
    <w:rsid w:val="00E65DBD"/>
    <w:rsid w:val="00E668F9"/>
    <w:rsid w:val="00E67E04"/>
    <w:rsid w:val="00E72140"/>
    <w:rsid w:val="00E7757F"/>
    <w:rsid w:val="00E80165"/>
    <w:rsid w:val="00E839EC"/>
    <w:rsid w:val="00E86B71"/>
    <w:rsid w:val="00E92A5B"/>
    <w:rsid w:val="00E92B47"/>
    <w:rsid w:val="00E92E5B"/>
    <w:rsid w:val="00E92FC7"/>
    <w:rsid w:val="00E96CAC"/>
    <w:rsid w:val="00E97B6C"/>
    <w:rsid w:val="00EA0D6C"/>
    <w:rsid w:val="00EA17A9"/>
    <w:rsid w:val="00EA410A"/>
    <w:rsid w:val="00EA568F"/>
    <w:rsid w:val="00EA61B6"/>
    <w:rsid w:val="00EA789F"/>
    <w:rsid w:val="00EB0E08"/>
    <w:rsid w:val="00EB234C"/>
    <w:rsid w:val="00EB3407"/>
    <w:rsid w:val="00ED1FEE"/>
    <w:rsid w:val="00ED7874"/>
    <w:rsid w:val="00EE10D8"/>
    <w:rsid w:val="00EE1181"/>
    <w:rsid w:val="00EE3CA7"/>
    <w:rsid w:val="00EE706A"/>
    <w:rsid w:val="00EE75EF"/>
    <w:rsid w:val="00EF583E"/>
    <w:rsid w:val="00F007E8"/>
    <w:rsid w:val="00F01A64"/>
    <w:rsid w:val="00F02A03"/>
    <w:rsid w:val="00F03913"/>
    <w:rsid w:val="00F06148"/>
    <w:rsid w:val="00F10DA5"/>
    <w:rsid w:val="00F127CC"/>
    <w:rsid w:val="00F13C37"/>
    <w:rsid w:val="00F14130"/>
    <w:rsid w:val="00F151C2"/>
    <w:rsid w:val="00F17D23"/>
    <w:rsid w:val="00F2074D"/>
    <w:rsid w:val="00F20ECC"/>
    <w:rsid w:val="00F315C6"/>
    <w:rsid w:val="00F3273E"/>
    <w:rsid w:val="00F3421B"/>
    <w:rsid w:val="00F35266"/>
    <w:rsid w:val="00F35FFE"/>
    <w:rsid w:val="00F366BA"/>
    <w:rsid w:val="00F4122E"/>
    <w:rsid w:val="00F42401"/>
    <w:rsid w:val="00F42D6B"/>
    <w:rsid w:val="00F46800"/>
    <w:rsid w:val="00F519DF"/>
    <w:rsid w:val="00F51CE5"/>
    <w:rsid w:val="00F61085"/>
    <w:rsid w:val="00F61DC5"/>
    <w:rsid w:val="00F64E5B"/>
    <w:rsid w:val="00F663B9"/>
    <w:rsid w:val="00F714C2"/>
    <w:rsid w:val="00F7162C"/>
    <w:rsid w:val="00F71B2F"/>
    <w:rsid w:val="00F86E68"/>
    <w:rsid w:val="00F93B04"/>
    <w:rsid w:val="00FA1810"/>
    <w:rsid w:val="00FA39E7"/>
    <w:rsid w:val="00FA7FF5"/>
    <w:rsid w:val="00FB4545"/>
    <w:rsid w:val="00FB5CB6"/>
    <w:rsid w:val="00FC7D3B"/>
    <w:rsid w:val="00FD106C"/>
    <w:rsid w:val="00FD2624"/>
    <w:rsid w:val="00FD3748"/>
    <w:rsid w:val="00FD428F"/>
    <w:rsid w:val="00FD7B6A"/>
    <w:rsid w:val="00FE128A"/>
    <w:rsid w:val="00FE31E9"/>
    <w:rsid w:val="00FE68C8"/>
    <w:rsid w:val="00FF2BE4"/>
    <w:rsid w:val="00FF3F40"/>
    <w:rsid w:val="076F7E97"/>
    <w:rsid w:val="0BD22009"/>
    <w:rsid w:val="0E3E88C0"/>
    <w:rsid w:val="1AB8E40E"/>
    <w:rsid w:val="352BA68E"/>
    <w:rsid w:val="37B1BF59"/>
    <w:rsid w:val="3F0D99FF"/>
    <w:rsid w:val="41C21C23"/>
    <w:rsid w:val="491FFF2A"/>
    <w:rsid w:val="4A420727"/>
    <w:rsid w:val="4C8BA672"/>
    <w:rsid w:val="505177BF"/>
    <w:rsid w:val="54762E00"/>
    <w:rsid w:val="5819F1B2"/>
    <w:rsid w:val="59532D27"/>
    <w:rsid w:val="5A78F689"/>
    <w:rsid w:val="5FD215EB"/>
    <w:rsid w:val="6675BEF3"/>
    <w:rsid w:val="6BF8E445"/>
    <w:rsid w:val="71BDEC51"/>
    <w:rsid w:val="767B4BD1"/>
    <w:rsid w:val="7D99CF6F"/>
    <w:rsid w:val="7ECFB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0414F"/>
  <w15:chartTrackingRefBased/>
  <w15:docId w15:val="{4032324D-9912-4FE0-A4DF-49BC606E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3B04"/>
  </w:style>
  <w:style w:type="paragraph" w:styleId="Nagwek1">
    <w:name w:val="heading 1"/>
    <w:basedOn w:val="Normalny"/>
    <w:link w:val="Nagwek1Znak"/>
    <w:uiPriority w:val="9"/>
    <w:qFormat/>
    <w:rsid w:val="00AD33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1ppyq">
    <w:name w:val="s1ppyq"/>
    <w:basedOn w:val="Domylnaczcionkaakapitu"/>
    <w:rsid w:val="00094CF6"/>
  </w:style>
  <w:style w:type="character" w:styleId="Odwoaniedokomentarza">
    <w:name w:val="annotation reference"/>
    <w:basedOn w:val="Domylnaczcionkaakapitu"/>
    <w:uiPriority w:val="99"/>
    <w:semiHidden/>
    <w:unhideWhenUsed/>
    <w:rsid w:val="00F663B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63B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663B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63B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63B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450D07"/>
    <w:rPr>
      <w:color w:val="0000FF"/>
      <w:u w:val="single"/>
    </w:rPr>
  </w:style>
  <w:style w:type="character" w:customStyle="1" w:styleId="cf01">
    <w:name w:val="cf01"/>
    <w:basedOn w:val="Domylnaczcionkaakapitu"/>
    <w:rsid w:val="00253BDA"/>
    <w:rPr>
      <w:rFonts w:ascii="Segoe UI" w:hAnsi="Segoe UI" w:cs="Segoe UI" w:hint="default"/>
      <w:i/>
      <w:iCs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32D43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B3B13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830FD5"/>
    <w:rPr>
      <w:color w:val="954F72" w:themeColor="followed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AD33D7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customStyle="1" w:styleId="pf0">
    <w:name w:val="pf0"/>
    <w:basedOn w:val="Normalny"/>
    <w:rsid w:val="00CD6B20"/>
    <w:pPr>
      <w:spacing w:before="100" w:beforeAutospacing="1" w:after="100" w:afterAutospacing="1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C45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0830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830CA"/>
  </w:style>
  <w:style w:type="paragraph" w:styleId="Stopka">
    <w:name w:val="footer"/>
    <w:basedOn w:val="Normalny"/>
    <w:link w:val="StopkaZnak"/>
    <w:uiPriority w:val="99"/>
    <w:unhideWhenUsed/>
    <w:rsid w:val="000830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830CA"/>
  </w:style>
  <w:style w:type="character" w:styleId="Wzmianka">
    <w:name w:val="Mention"/>
    <w:basedOn w:val="Domylnaczcionkaakapitu"/>
    <w:uiPriority w:val="99"/>
    <w:unhideWhenUsed/>
    <w:rsid w:val="00B4560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company/72716908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paktplastikowy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kretariat@paktplastikowy.p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feed/update/urn:li:activity:7021102517732139008" TargetMode="External"/><Relationship Id="rId10" Type="http://schemas.openxmlformats.org/officeDocument/2006/relationships/hyperlink" Target="https://paktplastikowy.pl/rezultat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ekretariat@paktplastikowy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8526cb-d235-4fd7-bfa6-c039ea4cec1b">
      <Terms xmlns="http://schemas.microsoft.com/office/infopath/2007/PartnerControls"/>
    </lcf76f155ced4ddcb4097134ff3c332f>
    <TaxCatchAll xmlns="c445b3ee-4c7a-42a4-a7de-21c39c9fb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0D99C74D676418A4B62F599106ADE" ma:contentTypeVersion="16" ma:contentTypeDescription="Utwórz nowy dokument." ma:contentTypeScope="" ma:versionID="7a78970f3bf9a800c3292a149f9fe23b">
  <xsd:schema xmlns:xsd="http://www.w3.org/2001/XMLSchema" xmlns:xs="http://www.w3.org/2001/XMLSchema" xmlns:p="http://schemas.microsoft.com/office/2006/metadata/properties" xmlns:ns2="348526cb-d235-4fd7-bfa6-c039ea4cec1b" xmlns:ns3="c445b3ee-4c7a-42a4-a7de-21c39c9fb3b6" targetNamespace="http://schemas.microsoft.com/office/2006/metadata/properties" ma:root="true" ma:fieldsID="5cd98a81aafe733a41c61ab8800161da" ns2:_="" ns3:_="">
    <xsd:import namespace="348526cb-d235-4fd7-bfa6-c039ea4cec1b"/>
    <xsd:import namespace="c445b3ee-4c7a-42a4-a7de-21c39c9fb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526cb-d235-4fd7-bfa6-c039ea4ce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06a21755-4591-420e-bebf-2f55697d38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3ee-4c7a-42a4-a7de-21c39c9fb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8bd46f-e2c3-4d64-a622-73209bcfb96a}" ma:internalName="TaxCatchAll" ma:showField="CatchAllData" ma:web="c445b3ee-4c7a-42a4-a7de-21c39c9fb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57EB6-D1C8-4276-95D6-9D92452A0BB7}">
  <ds:schemaRefs>
    <ds:schemaRef ds:uri="http://schemas.microsoft.com/office/2006/metadata/properties"/>
    <ds:schemaRef ds:uri="http://schemas.microsoft.com/office/infopath/2007/PartnerControls"/>
    <ds:schemaRef ds:uri="348526cb-d235-4fd7-bfa6-c039ea4cec1b"/>
    <ds:schemaRef ds:uri="c445b3ee-4c7a-42a4-a7de-21c39c9fb3b6"/>
  </ds:schemaRefs>
</ds:datastoreItem>
</file>

<file path=customXml/itemProps2.xml><?xml version="1.0" encoding="utf-8"?>
<ds:datastoreItem xmlns:ds="http://schemas.openxmlformats.org/officeDocument/2006/customXml" ds:itemID="{54D549AA-1993-450E-9E25-6089933DD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526cb-d235-4fd7-bfa6-c039ea4cec1b"/>
    <ds:schemaRef ds:uri="c445b3ee-4c7a-42a4-a7de-21c39c9fb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EBAEA0-48D1-4E40-8A0C-40FF380959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48</Words>
  <Characters>7494</Characters>
  <Application>Microsoft Office Word</Application>
  <DocSecurity>0</DocSecurity>
  <Lines>62</Lines>
  <Paragraphs>17</Paragraphs>
  <ScaleCrop>false</ScaleCrop>
  <Company/>
  <LinksUpToDate>false</LinksUpToDate>
  <CharactersWithSpaces>8725</CharactersWithSpaces>
  <SharedDoc>false</SharedDoc>
  <HLinks>
    <vt:vector size="36" baseType="variant">
      <vt:variant>
        <vt:i4>3997759</vt:i4>
      </vt:variant>
      <vt:variant>
        <vt:i4>15</vt:i4>
      </vt:variant>
      <vt:variant>
        <vt:i4>0</vt:i4>
      </vt:variant>
      <vt:variant>
        <vt:i4>5</vt:i4>
      </vt:variant>
      <vt:variant>
        <vt:lpwstr>https://www.businessforplasticstreaty.org/</vt:lpwstr>
      </vt:variant>
      <vt:variant>
        <vt:lpwstr/>
      </vt:variant>
      <vt:variant>
        <vt:i4>4718687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feed/update/urn:li:activity:7021102517732139008</vt:lpwstr>
      </vt:variant>
      <vt:variant>
        <vt:lpwstr/>
      </vt:variant>
      <vt:variant>
        <vt:i4>4391039</vt:i4>
      </vt:variant>
      <vt:variant>
        <vt:i4>9</vt:i4>
      </vt:variant>
      <vt:variant>
        <vt:i4>0</vt:i4>
      </vt:variant>
      <vt:variant>
        <vt:i4>5</vt:i4>
      </vt:variant>
      <vt:variant>
        <vt:lpwstr>mailto:sekretariat@paktplastikowy.pl</vt:lpwstr>
      </vt:variant>
      <vt:variant>
        <vt:lpwstr/>
      </vt:variant>
      <vt:variant>
        <vt:i4>7405692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20981</vt:i4>
      </vt:variant>
      <vt:variant>
        <vt:i4>3</vt:i4>
      </vt:variant>
      <vt:variant>
        <vt:i4>0</vt:i4>
      </vt:variant>
      <vt:variant>
        <vt:i4>5</vt:i4>
      </vt:variant>
      <vt:variant>
        <vt:lpwstr>http://www.paktplastikowy.pl/</vt:lpwstr>
      </vt:variant>
      <vt:variant>
        <vt:lpwstr/>
      </vt:variant>
      <vt:variant>
        <vt:i4>262172</vt:i4>
      </vt:variant>
      <vt:variant>
        <vt:i4>0</vt:i4>
      </vt:variant>
      <vt:variant>
        <vt:i4>0</vt:i4>
      </vt:variant>
      <vt:variant>
        <vt:i4>5</vt:i4>
      </vt:variant>
      <vt:variant>
        <vt:lpwstr>https://paktplastikowy.pl/rezultat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Wyrodek</dc:creator>
  <cp:keywords/>
  <dc:description/>
  <cp:lastModifiedBy>Edyta Wyrodek</cp:lastModifiedBy>
  <cp:revision>3</cp:revision>
  <dcterms:created xsi:type="dcterms:W3CDTF">2023-04-24T12:20:00Z</dcterms:created>
  <dcterms:modified xsi:type="dcterms:W3CDTF">2023-04-2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0D99C74D676418A4B62F599106ADE</vt:lpwstr>
  </property>
  <property fmtid="{D5CDD505-2E9C-101B-9397-08002B2CF9AE}" pid="3" name="MediaServiceImageTags">
    <vt:lpwstr/>
  </property>
</Properties>
</file>